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9515A" w14:textId="4D36826F" w:rsidR="0078637C" w:rsidRPr="006576E3" w:rsidRDefault="0078637C" w:rsidP="0078637C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>What do we do to a Python statement that is immediately after an if statement to indicate that the statement is to be executed only when the if statement is true?</w:t>
      </w:r>
    </w:p>
    <w:p w14:paraId="2976898D" w14:textId="77777777" w:rsidR="006576E3" w:rsidRDefault="0078637C" w:rsidP="006576E3">
      <w:pPr>
        <w:ind w:firstLine="720"/>
      </w:pPr>
      <w:r>
        <w:t>Indent the line below the if statement</w:t>
      </w:r>
    </w:p>
    <w:p w14:paraId="4738A176" w14:textId="219569F6" w:rsidR="0078637C" w:rsidRPr="006576E3" w:rsidRDefault="0078637C" w:rsidP="0078637C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>Question 2 =</w:t>
      </w:r>
      <w:r w:rsidR="006576E3" w:rsidRPr="006576E3">
        <w:rPr>
          <w:b/>
          <w:bCs/>
        </w:rPr>
        <w:t xml:space="preserve"> </w:t>
      </w:r>
      <w:r w:rsidRPr="006576E3">
        <w:rPr>
          <w:b/>
          <w:bCs/>
        </w:rPr>
        <w:t>Which of these operators is not a comparison / logical operator?</w:t>
      </w:r>
    </w:p>
    <w:p w14:paraId="4FCEF9B2" w14:textId="77777777" w:rsidR="006576E3" w:rsidRDefault="0078637C" w:rsidP="006576E3">
      <w:pPr>
        <w:ind w:firstLine="720"/>
      </w:pPr>
      <w:r>
        <w:t>=</w:t>
      </w:r>
    </w:p>
    <w:p w14:paraId="0D54E576" w14:textId="77777777" w:rsidR="006576E3" w:rsidRDefault="0078637C" w:rsidP="0078637C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 xml:space="preserve">Question </w:t>
      </w:r>
    </w:p>
    <w:p w14:paraId="08C8C619" w14:textId="5EC381BC" w:rsidR="0078637C" w:rsidRPr="006576E3" w:rsidRDefault="0078637C" w:rsidP="006576E3">
      <w:pPr>
        <w:pStyle w:val="ListParagraph"/>
        <w:rPr>
          <w:b/>
          <w:bCs/>
        </w:rPr>
      </w:pPr>
      <w:r w:rsidRPr="006576E3">
        <w:rPr>
          <w:b/>
          <w:bCs/>
        </w:rPr>
        <w:t>if  x == 5 :</w:t>
      </w:r>
    </w:p>
    <w:p w14:paraId="196462F5" w14:textId="0CF3A362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>
        <w:rPr>
          <w:b/>
          <w:bCs/>
        </w:rPr>
        <w:tab/>
      </w:r>
      <w:r w:rsidRPr="006576E3">
        <w:rPr>
          <w:b/>
          <w:bCs/>
        </w:rPr>
        <w:t>print('Is 5')</w:t>
      </w:r>
    </w:p>
    <w:p w14:paraId="3B351B7C" w14:textId="79CF8CF6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>
        <w:rPr>
          <w:b/>
          <w:bCs/>
        </w:rPr>
        <w:tab/>
      </w:r>
      <w:r w:rsidRPr="006576E3">
        <w:rPr>
          <w:b/>
          <w:bCs/>
        </w:rPr>
        <w:t>print('Is Still 5')</w:t>
      </w:r>
    </w:p>
    <w:p w14:paraId="7F6C2CA6" w14:textId="2A5FB992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>
        <w:rPr>
          <w:b/>
          <w:bCs/>
        </w:rPr>
        <w:tab/>
      </w:r>
      <w:r w:rsidRPr="006576E3">
        <w:rPr>
          <w:b/>
          <w:bCs/>
        </w:rPr>
        <w:t>print('Third 5')</w:t>
      </w:r>
    </w:p>
    <w:p w14:paraId="73F9DCE1" w14:textId="77777777" w:rsidR="0078637C" w:rsidRDefault="0078637C" w:rsidP="0078637C">
      <w:r>
        <w:t xml:space="preserve"> </w:t>
      </w:r>
    </w:p>
    <w:p w14:paraId="539B9840" w14:textId="14EEEA61" w:rsidR="0078637C" w:rsidRDefault="0078637C" w:rsidP="006576E3">
      <w:pPr>
        <w:ind w:left="720"/>
      </w:pPr>
      <w:r>
        <w:t>Depending on the value of x, either all three of the print statements will execute or none of the statements will execute</w:t>
      </w:r>
    </w:p>
    <w:p w14:paraId="67B44190" w14:textId="557E8C88" w:rsidR="0078637C" w:rsidRPr="006576E3" w:rsidRDefault="0078637C" w:rsidP="0078637C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>Question 4</w:t>
      </w:r>
      <w:r w:rsidR="006576E3" w:rsidRPr="006576E3">
        <w:rPr>
          <w:b/>
          <w:bCs/>
        </w:rPr>
        <w:t xml:space="preserve"> </w:t>
      </w:r>
      <w:r w:rsidRPr="006576E3">
        <w:rPr>
          <w:b/>
          <w:bCs/>
        </w:rPr>
        <w:t>When you have multiple lines in an if block, how do you indicate the end of the if block?</w:t>
      </w:r>
    </w:p>
    <w:p w14:paraId="17F5C916" w14:textId="3CB012BE" w:rsidR="0078637C" w:rsidRDefault="0078637C" w:rsidP="006576E3">
      <w:pPr>
        <w:ind w:firstLine="720"/>
      </w:pPr>
      <w:r>
        <w:t>You use a curly brace { after the last line of the if block</w:t>
      </w:r>
      <w:r w:rsidR="006576E3">
        <w:t>.</w:t>
      </w:r>
    </w:p>
    <w:p w14:paraId="0C535F54" w14:textId="37A945D0" w:rsidR="0078637C" w:rsidRDefault="0078637C" w:rsidP="006576E3">
      <w:pPr>
        <w:ind w:firstLine="720"/>
      </w:pPr>
      <w:r>
        <w:t>You de-indent the next line past the if block to the same level of indent as the original if statement</w:t>
      </w:r>
      <w:r w:rsidR="006576E3">
        <w:t>.</w:t>
      </w:r>
    </w:p>
    <w:p w14:paraId="4675CFCC" w14:textId="77777777" w:rsidR="006576E3" w:rsidRPr="006576E3" w:rsidRDefault="0078637C" w:rsidP="0078637C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>Question mixed tab and spaces</w:t>
      </w:r>
    </w:p>
    <w:p w14:paraId="51FBC4FC" w14:textId="45EA3EBE" w:rsidR="0078637C" w:rsidRPr="006576E3" w:rsidRDefault="0078637C" w:rsidP="006576E3">
      <w:pPr>
        <w:pStyle w:val="ListParagraph"/>
        <w:rPr>
          <w:b/>
          <w:bCs/>
        </w:rPr>
      </w:pPr>
      <w:r w:rsidRPr="006576E3">
        <w:rPr>
          <w:b/>
          <w:bCs/>
        </w:rPr>
        <w:t>if x == 6 :</w:t>
      </w:r>
    </w:p>
    <w:p w14:paraId="42C0DB47" w14:textId="30B1979B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 w:rsidRPr="006576E3">
        <w:rPr>
          <w:b/>
          <w:bCs/>
        </w:rPr>
        <w:tab/>
      </w:r>
      <w:r w:rsidRPr="006576E3">
        <w:rPr>
          <w:b/>
          <w:bCs/>
        </w:rPr>
        <w:t>print('Is 6')</w:t>
      </w:r>
    </w:p>
    <w:p w14:paraId="7BA90390" w14:textId="2811EEA0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 w:rsidRPr="006576E3">
        <w:rPr>
          <w:b/>
          <w:bCs/>
        </w:rPr>
        <w:tab/>
      </w:r>
      <w:r w:rsidRPr="006576E3">
        <w:rPr>
          <w:b/>
          <w:bCs/>
        </w:rPr>
        <w:t>print('Is Still 6')</w:t>
      </w:r>
    </w:p>
    <w:p w14:paraId="1DFAA42D" w14:textId="52FC3762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 w:rsidRPr="006576E3">
        <w:rPr>
          <w:b/>
          <w:bCs/>
        </w:rPr>
        <w:tab/>
      </w:r>
      <w:r w:rsidRPr="006576E3">
        <w:rPr>
          <w:b/>
          <w:bCs/>
        </w:rPr>
        <w:t>print('Third 6')</w:t>
      </w:r>
    </w:p>
    <w:p w14:paraId="33790560" w14:textId="77777777" w:rsidR="0078637C" w:rsidRDefault="0078637C" w:rsidP="006576E3">
      <w:pPr>
        <w:ind w:firstLine="720"/>
      </w:pPr>
      <w:r>
        <w:t>You have mixed tabs and spaces in the file</w:t>
      </w:r>
    </w:p>
    <w:p w14:paraId="44D0021A" w14:textId="77777777" w:rsidR="0078637C" w:rsidRDefault="0078637C" w:rsidP="0078637C">
      <w:r>
        <w:t xml:space="preserve"> </w:t>
      </w:r>
    </w:p>
    <w:p w14:paraId="3AB77BA6" w14:textId="468A10FB" w:rsidR="0078637C" w:rsidRPr="006576E3" w:rsidRDefault="0078637C" w:rsidP="0078637C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 xml:space="preserve">Question What is the Python reserved word that we use in two-way if tests to indicate the block of code that is to be executed if the logical test is false? </w:t>
      </w:r>
    </w:p>
    <w:p w14:paraId="2C0F6835" w14:textId="77777777" w:rsidR="0078637C" w:rsidRPr="006576E3" w:rsidRDefault="0078637C" w:rsidP="006576E3">
      <w:pPr>
        <w:ind w:firstLine="720"/>
        <w:rPr>
          <w:b/>
          <w:bCs/>
        </w:rPr>
      </w:pPr>
      <w:r w:rsidRPr="006576E3">
        <w:rPr>
          <w:b/>
          <w:bCs/>
        </w:rPr>
        <w:t>else</w:t>
      </w:r>
    </w:p>
    <w:p w14:paraId="661D93C4" w14:textId="77777777" w:rsidR="0078637C" w:rsidRPr="006576E3" w:rsidRDefault="0078637C" w:rsidP="006576E3">
      <w:pPr>
        <w:ind w:left="720" w:firstLine="720"/>
        <w:rPr>
          <w:b/>
          <w:bCs/>
        </w:rPr>
      </w:pPr>
      <w:r w:rsidRPr="006576E3">
        <w:rPr>
          <w:b/>
          <w:bCs/>
        </w:rPr>
        <w:t>x = 0</w:t>
      </w:r>
    </w:p>
    <w:p w14:paraId="17BAB03B" w14:textId="77777777" w:rsidR="0078637C" w:rsidRPr="006576E3" w:rsidRDefault="0078637C" w:rsidP="006576E3">
      <w:pPr>
        <w:ind w:left="720" w:firstLine="720"/>
        <w:rPr>
          <w:b/>
          <w:bCs/>
        </w:rPr>
      </w:pPr>
      <w:r w:rsidRPr="006576E3">
        <w:rPr>
          <w:b/>
          <w:bCs/>
        </w:rPr>
        <w:t>if x &lt; 2 :</w:t>
      </w:r>
    </w:p>
    <w:p w14:paraId="70077BBB" w14:textId="39BA49A5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 w:rsidRPr="006576E3">
        <w:rPr>
          <w:b/>
          <w:bCs/>
        </w:rPr>
        <w:tab/>
      </w:r>
      <w:r w:rsidRPr="006576E3">
        <w:rPr>
          <w:b/>
          <w:bCs/>
        </w:rPr>
        <w:t>print('Small')</w:t>
      </w:r>
    </w:p>
    <w:p w14:paraId="6A22ACE4" w14:textId="77777777" w:rsidR="0078637C" w:rsidRPr="006576E3" w:rsidRDefault="0078637C" w:rsidP="006576E3">
      <w:pPr>
        <w:ind w:firstLine="720"/>
        <w:rPr>
          <w:b/>
          <w:bCs/>
        </w:rPr>
      </w:pP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x &lt; 10 :</w:t>
      </w:r>
    </w:p>
    <w:p w14:paraId="4F4F9FB0" w14:textId="3AA81E53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 w:rsidRPr="006576E3">
        <w:rPr>
          <w:b/>
          <w:bCs/>
        </w:rPr>
        <w:tab/>
      </w:r>
      <w:r w:rsidRPr="006576E3">
        <w:rPr>
          <w:b/>
          <w:bCs/>
        </w:rPr>
        <w:t>print('Medium')</w:t>
      </w:r>
    </w:p>
    <w:p w14:paraId="3CADFC41" w14:textId="77777777" w:rsidR="0078637C" w:rsidRPr="006576E3" w:rsidRDefault="0078637C" w:rsidP="006576E3">
      <w:pPr>
        <w:ind w:firstLine="720"/>
        <w:rPr>
          <w:b/>
          <w:bCs/>
        </w:rPr>
      </w:pPr>
      <w:r w:rsidRPr="006576E3">
        <w:rPr>
          <w:b/>
          <w:bCs/>
        </w:rPr>
        <w:t>else :</w:t>
      </w:r>
    </w:p>
    <w:p w14:paraId="79B310DE" w14:textId="5EA038C2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</w:t>
      </w:r>
      <w:r w:rsidR="006576E3" w:rsidRPr="006576E3">
        <w:rPr>
          <w:b/>
          <w:bCs/>
        </w:rPr>
        <w:tab/>
      </w:r>
      <w:r w:rsidRPr="006576E3">
        <w:rPr>
          <w:b/>
          <w:bCs/>
        </w:rPr>
        <w:t>print('LARGE')</w:t>
      </w:r>
    </w:p>
    <w:p w14:paraId="659B0AE2" w14:textId="77777777" w:rsidR="0078637C" w:rsidRPr="006576E3" w:rsidRDefault="0078637C" w:rsidP="006576E3">
      <w:pPr>
        <w:ind w:firstLine="720"/>
        <w:rPr>
          <w:b/>
          <w:bCs/>
        </w:rPr>
      </w:pPr>
      <w:r w:rsidRPr="006576E3">
        <w:rPr>
          <w:b/>
          <w:bCs/>
        </w:rPr>
        <w:t>print('All done')</w:t>
      </w:r>
    </w:p>
    <w:p w14:paraId="07FD7239" w14:textId="77777777" w:rsidR="0078637C" w:rsidRDefault="0078637C" w:rsidP="0078637C">
      <w:r>
        <w:t xml:space="preserve"> </w:t>
      </w:r>
    </w:p>
    <w:p w14:paraId="21139A53" w14:textId="77777777" w:rsidR="0078637C" w:rsidRDefault="0078637C" w:rsidP="0078637C"/>
    <w:p w14:paraId="08141CAD" w14:textId="77777777" w:rsidR="0078637C" w:rsidRDefault="0078637C" w:rsidP="006576E3">
      <w:pPr>
        <w:ind w:left="1440"/>
      </w:pPr>
      <w:r>
        <w:t>Small</w:t>
      </w:r>
    </w:p>
    <w:p w14:paraId="069CC702" w14:textId="77777777" w:rsidR="0078637C" w:rsidRDefault="0078637C" w:rsidP="006576E3">
      <w:pPr>
        <w:ind w:left="1440"/>
      </w:pPr>
      <w:r>
        <w:t>All done</w:t>
      </w:r>
    </w:p>
    <w:p w14:paraId="478B4702" w14:textId="77777777" w:rsidR="0078637C" w:rsidRDefault="0078637C" w:rsidP="0078637C">
      <w:r>
        <w:t xml:space="preserve"> </w:t>
      </w:r>
    </w:p>
    <w:p w14:paraId="37249C71" w14:textId="5A1EC025" w:rsidR="0078637C" w:rsidRPr="006576E3" w:rsidRDefault="0078637C" w:rsidP="006576E3">
      <w:pPr>
        <w:pStyle w:val="ListParagraph"/>
        <w:numPr>
          <w:ilvl w:val="0"/>
          <w:numId w:val="4"/>
        </w:numPr>
        <w:rPr>
          <w:b/>
          <w:bCs/>
        </w:rPr>
      </w:pPr>
      <w:r w:rsidRPr="006576E3">
        <w:rPr>
          <w:b/>
          <w:bCs/>
        </w:rPr>
        <w:t>What value of 'x' will cause 'Something else' to print out?</w:t>
      </w:r>
    </w:p>
    <w:p w14:paraId="221DAFF9" w14:textId="77777777" w:rsidR="006576E3" w:rsidRPr="006576E3" w:rsidRDefault="0078637C" w:rsidP="006576E3">
      <w:pPr>
        <w:ind w:firstLine="720"/>
        <w:rPr>
          <w:b/>
          <w:bCs/>
        </w:rPr>
      </w:pPr>
      <w:r w:rsidRPr="006576E3">
        <w:rPr>
          <w:b/>
          <w:bCs/>
        </w:rPr>
        <w:t xml:space="preserve"> </w:t>
      </w:r>
      <w:r w:rsidR="006576E3" w:rsidRPr="006576E3">
        <w:rPr>
          <w:b/>
          <w:bCs/>
        </w:rPr>
        <w:t>if x &lt; 2 :</w:t>
      </w:r>
    </w:p>
    <w:p w14:paraId="67F4AA1D" w14:textId="00431D21" w:rsidR="006576E3" w:rsidRPr="006576E3" w:rsidRDefault="006576E3" w:rsidP="006576E3">
      <w:pPr>
        <w:rPr>
          <w:b/>
          <w:bCs/>
        </w:rPr>
      </w:pPr>
      <w:r w:rsidRPr="006576E3">
        <w:rPr>
          <w:b/>
          <w:bCs/>
        </w:rPr>
        <w:t xml:space="preserve">    </w:t>
      </w:r>
      <w:r w:rsidRPr="006576E3">
        <w:rPr>
          <w:b/>
          <w:bCs/>
        </w:rPr>
        <w:tab/>
      </w:r>
      <w:r w:rsidRPr="006576E3">
        <w:rPr>
          <w:b/>
          <w:bCs/>
        </w:rPr>
        <w:t>print('Below 2')</w:t>
      </w:r>
    </w:p>
    <w:p w14:paraId="302EFF64" w14:textId="77777777" w:rsidR="006576E3" w:rsidRPr="006576E3" w:rsidRDefault="006576E3" w:rsidP="006576E3">
      <w:pPr>
        <w:ind w:firstLine="720"/>
        <w:rPr>
          <w:b/>
          <w:bCs/>
        </w:rPr>
      </w:pP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x &gt;= 2 :</w:t>
      </w:r>
    </w:p>
    <w:p w14:paraId="1608658A" w14:textId="29C13C54" w:rsidR="006576E3" w:rsidRPr="006576E3" w:rsidRDefault="006576E3" w:rsidP="006576E3">
      <w:pPr>
        <w:rPr>
          <w:b/>
          <w:bCs/>
        </w:rPr>
      </w:pPr>
      <w:r w:rsidRPr="006576E3">
        <w:rPr>
          <w:b/>
          <w:bCs/>
        </w:rPr>
        <w:t xml:space="preserve">     </w:t>
      </w:r>
      <w:r w:rsidRPr="006576E3">
        <w:rPr>
          <w:b/>
          <w:bCs/>
        </w:rPr>
        <w:tab/>
      </w:r>
      <w:r w:rsidRPr="006576E3">
        <w:rPr>
          <w:b/>
          <w:bCs/>
        </w:rPr>
        <w:t>print('Two or more')</w:t>
      </w:r>
    </w:p>
    <w:p w14:paraId="5B2C1A2D" w14:textId="77777777" w:rsidR="006576E3" w:rsidRPr="006576E3" w:rsidRDefault="006576E3" w:rsidP="006576E3">
      <w:pPr>
        <w:ind w:firstLine="720"/>
        <w:rPr>
          <w:b/>
          <w:bCs/>
        </w:rPr>
      </w:pPr>
      <w:r w:rsidRPr="006576E3">
        <w:rPr>
          <w:b/>
          <w:bCs/>
        </w:rPr>
        <w:t>else :</w:t>
      </w:r>
    </w:p>
    <w:p w14:paraId="18085B97" w14:textId="6C7B7777" w:rsidR="0078637C" w:rsidRDefault="006576E3" w:rsidP="0078637C">
      <w:r w:rsidRPr="006576E3">
        <w:rPr>
          <w:b/>
          <w:bCs/>
        </w:rPr>
        <w:t xml:space="preserve">    </w:t>
      </w:r>
      <w:r w:rsidRPr="006576E3">
        <w:rPr>
          <w:b/>
          <w:bCs/>
        </w:rPr>
        <w:tab/>
      </w:r>
      <w:r w:rsidRPr="006576E3">
        <w:rPr>
          <w:b/>
          <w:bCs/>
        </w:rPr>
        <w:t>print('Something else')</w:t>
      </w:r>
    </w:p>
    <w:p w14:paraId="66B873E2" w14:textId="77777777" w:rsidR="006576E3" w:rsidRDefault="0078637C" w:rsidP="006576E3">
      <w:pPr>
        <w:ind w:firstLine="720"/>
      </w:pPr>
      <w:r>
        <w:t>This code will never print 'Something else' regardless of the value for 'x'</w:t>
      </w:r>
    </w:p>
    <w:p w14:paraId="214D70DD" w14:textId="63946ADB" w:rsidR="0078637C" w:rsidRDefault="006576E3" w:rsidP="006576E3">
      <w:r>
        <w:t xml:space="preserve">8) </w:t>
      </w:r>
      <w:r w:rsidR="0078637C" w:rsidRPr="006576E3">
        <w:rPr>
          <w:b/>
          <w:bCs/>
        </w:rPr>
        <w:t>Question 9</w:t>
      </w:r>
    </w:p>
    <w:p w14:paraId="32EF8A87" w14:textId="0A3B9DA0" w:rsidR="0078637C" w:rsidRDefault="0078637C" w:rsidP="006576E3">
      <w:pPr>
        <w:ind w:left="720"/>
      </w:pPr>
      <w:r>
        <w:t xml:space="preserve">(1)   </w:t>
      </w:r>
      <w:proofErr w:type="spellStart"/>
      <w:r>
        <w:t>astr</w:t>
      </w:r>
      <w:proofErr w:type="spellEnd"/>
      <w:r>
        <w:t xml:space="preserve"> = 'Hello Bob'</w:t>
      </w:r>
    </w:p>
    <w:p w14:paraId="2AA23862" w14:textId="77777777" w:rsidR="0078637C" w:rsidRDefault="0078637C" w:rsidP="006576E3">
      <w:pPr>
        <w:ind w:left="720"/>
      </w:pPr>
      <w:r>
        <w:t xml:space="preserve">(2)   </w:t>
      </w:r>
      <w:proofErr w:type="spellStart"/>
      <w:r>
        <w:t>istr</w:t>
      </w:r>
      <w:proofErr w:type="spellEnd"/>
      <w:r>
        <w:t xml:space="preserve"> = int(</w:t>
      </w:r>
      <w:proofErr w:type="spellStart"/>
      <w:r>
        <w:t>astr</w:t>
      </w:r>
      <w:proofErr w:type="spellEnd"/>
      <w:r>
        <w:t>)</w:t>
      </w:r>
    </w:p>
    <w:p w14:paraId="2C59CB30" w14:textId="77777777" w:rsidR="0078637C" w:rsidRDefault="0078637C" w:rsidP="006576E3">
      <w:pPr>
        <w:ind w:left="720"/>
      </w:pPr>
      <w:r>
        <w:t xml:space="preserve">(3)   print('First', </w:t>
      </w:r>
      <w:proofErr w:type="spellStart"/>
      <w:r>
        <w:t>istr</w:t>
      </w:r>
      <w:proofErr w:type="spellEnd"/>
      <w:r>
        <w:t>)</w:t>
      </w:r>
    </w:p>
    <w:p w14:paraId="0BD4C423" w14:textId="77777777" w:rsidR="0078637C" w:rsidRDefault="0078637C" w:rsidP="006576E3">
      <w:pPr>
        <w:ind w:left="720"/>
      </w:pPr>
      <w:r>
        <w:t xml:space="preserve">(4)   </w:t>
      </w:r>
      <w:proofErr w:type="spellStart"/>
      <w:r>
        <w:t>astr</w:t>
      </w:r>
      <w:proofErr w:type="spellEnd"/>
      <w:r>
        <w:t xml:space="preserve"> = '123'</w:t>
      </w:r>
    </w:p>
    <w:p w14:paraId="7C752211" w14:textId="77777777" w:rsidR="0078637C" w:rsidRDefault="0078637C" w:rsidP="006576E3">
      <w:pPr>
        <w:ind w:left="720"/>
      </w:pPr>
      <w:r>
        <w:t xml:space="preserve">(5)   </w:t>
      </w:r>
      <w:proofErr w:type="spellStart"/>
      <w:r>
        <w:t>istr</w:t>
      </w:r>
      <w:proofErr w:type="spellEnd"/>
      <w:r>
        <w:t xml:space="preserve"> = int(</w:t>
      </w:r>
      <w:proofErr w:type="spellStart"/>
      <w:r>
        <w:t>astr</w:t>
      </w:r>
      <w:proofErr w:type="spellEnd"/>
      <w:r>
        <w:t>)</w:t>
      </w:r>
    </w:p>
    <w:p w14:paraId="34A8DE96" w14:textId="77777777" w:rsidR="0078637C" w:rsidRDefault="0078637C" w:rsidP="006576E3">
      <w:pPr>
        <w:ind w:left="720"/>
      </w:pPr>
      <w:r>
        <w:t xml:space="preserve">(6)   print('Second', </w:t>
      </w:r>
      <w:proofErr w:type="spellStart"/>
      <w:r>
        <w:t>istr</w:t>
      </w:r>
      <w:proofErr w:type="spellEnd"/>
      <w:r>
        <w:t>)</w:t>
      </w:r>
    </w:p>
    <w:p w14:paraId="4D6FF66F" w14:textId="77777777" w:rsidR="0078637C" w:rsidRDefault="0078637C" w:rsidP="0078637C">
      <w:r>
        <w:t xml:space="preserve"> </w:t>
      </w:r>
    </w:p>
    <w:p w14:paraId="5B4DE746" w14:textId="24FAD7B6" w:rsidR="0078637C" w:rsidRDefault="0078637C" w:rsidP="006576E3">
      <w:pPr>
        <w:ind w:firstLine="720"/>
      </w:pPr>
      <w:r>
        <w:t>1</w:t>
      </w:r>
      <w:r w:rsidR="006576E3" w:rsidRPr="006576E3">
        <w:rPr>
          <w:vertAlign w:val="superscript"/>
        </w:rPr>
        <w:t>st</w:t>
      </w:r>
      <w:r w:rsidR="006576E3">
        <w:t xml:space="preserve"> line </w:t>
      </w:r>
    </w:p>
    <w:p w14:paraId="56AE584C" w14:textId="77777777" w:rsidR="0078637C" w:rsidRDefault="0078637C" w:rsidP="0078637C"/>
    <w:p w14:paraId="797E3CB7" w14:textId="0991076D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10</w:t>
      </w:r>
      <w:r w:rsidR="006576E3" w:rsidRPr="006576E3">
        <w:rPr>
          <w:b/>
          <w:bCs/>
        </w:rPr>
        <w:t xml:space="preserve">) </w:t>
      </w:r>
      <w:r w:rsidRPr="006576E3">
        <w:rPr>
          <w:b/>
          <w:bCs/>
        </w:rPr>
        <w:t>Question 10</w:t>
      </w:r>
    </w:p>
    <w:p w14:paraId="7AEC21E7" w14:textId="77777777" w:rsidR="0078637C" w:rsidRDefault="0078637C" w:rsidP="0078637C">
      <w:proofErr w:type="spellStart"/>
      <w:r>
        <w:t>astr</w:t>
      </w:r>
      <w:proofErr w:type="spellEnd"/>
      <w:r>
        <w:t xml:space="preserve"> = 'Hello Bob'</w:t>
      </w:r>
    </w:p>
    <w:p w14:paraId="4FDD8AA3" w14:textId="77777777" w:rsidR="0078637C" w:rsidRDefault="0078637C" w:rsidP="0078637C">
      <w:proofErr w:type="spellStart"/>
      <w:r>
        <w:t>istr</w:t>
      </w:r>
      <w:proofErr w:type="spellEnd"/>
      <w:r>
        <w:t xml:space="preserve"> = 0</w:t>
      </w:r>
    </w:p>
    <w:p w14:paraId="011C6277" w14:textId="77777777" w:rsidR="0078637C" w:rsidRDefault="0078637C" w:rsidP="0078637C">
      <w:r>
        <w:t>try:</w:t>
      </w:r>
    </w:p>
    <w:p w14:paraId="38FA1B24" w14:textId="77777777" w:rsidR="0078637C" w:rsidRDefault="0078637C" w:rsidP="0078637C">
      <w:r>
        <w:t xml:space="preserve">    </w:t>
      </w:r>
      <w:proofErr w:type="spellStart"/>
      <w:r>
        <w:t>istr</w:t>
      </w:r>
      <w:proofErr w:type="spellEnd"/>
      <w:r>
        <w:t xml:space="preserve"> = int(</w:t>
      </w:r>
      <w:proofErr w:type="spellStart"/>
      <w:r>
        <w:t>astr</w:t>
      </w:r>
      <w:proofErr w:type="spellEnd"/>
      <w:r>
        <w:t>)</w:t>
      </w:r>
    </w:p>
    <w:p w14:paraId="6DEFF87D" w14:textId="77777777" w:rsidR="0078637C" w:rsidRDefault="0078637C" w:rsidP="0078637C">
      <w:r>
        <w:t>except:</w:t>
      </w:r>
    </w:p>
    <w:p w14:paraId="2A1CB27F" w14:textId="77777777" w:rsidR="0078637C" w:rsidRDefault="0078637C" w:rsidP="0078637C">
      <w:r>
        <w:t xml:space="preserve">    </w:t>
      </w:r>
      <w:proofErr w:type="spellStart"/>
      <w:r>
        <w:t>istr</w:t>
      </w:r>
      <w:proofErr w:type="spellEnd"/>
      <w:r>
        <w:t xml:space="preserve"> = -1</w:t>
      </w:r>
    </w:p>
    <w:p w14:paraId="1A1AD103" w14:textId="77777777" w:rsidR="006576E3" w:rsidRDefault="006576E3" w:rsidP="0078637C"/>
    <w:p w14:paraId="211E62DA" w14:textId="77777777" w:rsidR="006576E3" w:rsidRDefault="006576E3" w:rsidP="0078637C"/>
    <w:p w14:paraId="47D86178" w14:textId="77777777" w:rsidR="006576E3" w:rsidRDefault="006576E3" w:rsidP="0078637C"/>
    <w:p w14:paraId="11A39029" w14:textId="77777777" w:rsidR="006576E3" w:rsidRDefault="006576E3" w:rsidP="0078637C"/>
    <w:p w14:paraId="3C44A857" w14:textId="4ADE3B54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lastRenderedPageBreak/>
        <w:t xml:space="preserve">What will the value be for </w:t>
      </w:r>
      <w:proofErr w:type="spellStart"/>
      <w:r w:rsidRPr="006576E3">
        <w:rPr>
          <w:b/>
          <w:bCs/>
        </w:rPr>
        <w:t>istr</w:t>
      </w:r>
      <w:proofErr w:type="spellEnd"/>
      <w:r w:rsidRPr="006576E3">
        <w:rPr>
          <w:b/>
          <w:bCs/>
        </w:rPr>
        <w:t xml:space="preserve"> after this code executes? </w:t>
      </w:r>
    </w:p>
    <w:p w14:paraId="30FAF5F0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-1</w:t>
      </w:r>
    </w:p>
    <w:p w14:paraId="26B9B3FB" w14:textId="4A96D577" w:rsidR="0078637C" w:rsidRDefault="0078637C" w:rsidP="0078637C"/>
    <w:p w14:paraId="178808CE" w14:textId="58C680C1" w:rsidR="006576E3" w:rsidRDefault="006576E3" w:rsidP="0078637C"/>
    <w:p w14:paraId="5246559D" w14:textId="1D0ECC7D" w:rsidR="006576E3" w:rsidRDefault="006576E3" w:rsidP="0078637C">
      <w:r>
        <w:t xml:space="preserve">Examples </w:t>
      </w:r>
    </w:p>
    <w:p w14:paraId="3D3A7C13" w14:textId="77777777" w:rsidR="0078637C" w:rsidRDefault="0078637C" w:rsidP="0078637C">
      <w:r>
        <w:t>Code.</w:t>
      </w:r>
    </w:p>
    <w:p w14:paraId="07B6C138" w14:textId="77777777" w:rsidR="0078637C" w:rsidRPr="006576E3" w:rsidRDefault="0078637C" w:rsidP="0078637C">
      <w:pPr>
        <w:rPr>
          <w:b/>
          <w:bCs/>
        </w:rPr>
      </w:pPr>
      <w:proofErr w:type="spellStart"/>
      <w:r w:rsidRPr="006576E3">
        <w:rPr>
          <w:b/>
          <w:bCs/>
        </w:rPr>
        <w:t>hrs</w:t>
      </w:r>
      <w:proofErr w:type="spellEnd"/>
      <w:r w:rsidRPr="006576E3">
        <w:rPr>
          <w:b/>
          <w:bCs/>
        </w:rPr>
        <w:t xml:space="preserve"> = input("Enter Hours:")</w:t>
      </w:r>
    </w:p>
    <w:p w14:paraId="091F2C6E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h = float(</w:t>
      </w:r>
      <w:proofErr w:type="spellStart"/>
      <w:r w:rsidRPr="006576E3">
        <w:rPr>
          <w:b/>
          <w:bCs/>
        </w:rPr>
        <w:t>hrs</w:t>
      </w:r>
      <w:proofErr w:type="spellEnd"/>
      <w:r w:rsidRPr="006576E3">
        <w:rPr>
          <w:b/>
          <w:bCs/>
        </w:rPr>
        <w:t>)</w:t>
      </w:r>
    </w:p>
    <w:p w14:paraId="0BF83C73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rate = input("Enter rate:")</w:t>
      </w:r>
    </w:p>
    <w:p w14:paraId="4D33BC00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r= float(rate)</w:t>
      </w:r>
    </w:p>
    <w:p w14:paraId="54C03CFE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if h &lt;=40 :</w:t>
      </w:r>
    </w:p>
    <w:p w14:paraId="6DF0B2D0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ab/>
        <w:t>print(h*r)</w:t>
      </w:r>
    </w:p>
    <w:p w14:paraId="4608CDE6" w14:textId="77777777" w:rsidR="0078637C" w:rsidRPr="006576E3" w:rsidRDefault="0078637C" w:rsidP="0078637C">
      <w:pPr>
        <w:rPr>
          <w:b/>
          <w:bCs/>
        </w:rPr>
      </w:pP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h &gt; 40 :</w:t>
      </w:r>
    </w:p>
    <w:p w14:paraId="5ACFBF9A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ab/>
        <w:t>print(40*r + (h-40)*1.5*r)</w:t>
      </w:r>
    </w:p>
    <w:p w14:paraId="6EF668FC" w14:textId="77777777" w:rsidR="0078637C" w:rsidRDefault="0078637C" w:rsidP="0078637C">
      <w:r>
        <w:t>---------------------------------------------</w:t>
      </w:r>
    </w:p>
    <w:p w14:paraId="7E2676EA" w14:textId="77777777" w:rsidR="0078637C" w:rsidRPr="006576E3" w:rsidRDefault="0078637C" w:rsidP="0078637C">
      <w:pPr>
        <w:rPr>
          <w:b/>
          <w:bCs/>
        </w:rPr>
      </w:pPr>
      <w:proofErr w:type="spellStart"/>
      <w:r w:rsidRPr="006576E3">
        <w:rPr>
          <w:b/>
          <w:bCs/>
        </w:rPr>
        <w:t>hrs</w:t>
      </w:r>
      <w:proofErr w:type="spellEnd"/>
      <w:r w:rsidRPr="006576E3">
        <w:rPr>
          <w:b/>
          <w:bCs/>
        </w:rPr>
        <w:t xml:space="preserve"> = input("Enter Hours:")</w:t>
      </w:r>
    </w:p>
    <w:p w14:paraId="24ACFA74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h = float(</w:t>
      </w:r>
      <w:proofErr w:type="spellStart"/>
      <w:r w:rsidRPr="006576E3">
        <w:rPr>
          <w:b/>
          <w:bCs/>
        </w:rPr>
        <w:t>hrs</w:t>
      </w:r>
      <w:proofErr w:type="spellEnd"/>
      <w:r w:rsidRPr="006576E3">
        <w:rPr>
          <w:b/>
          <w:bCs/>
        </w:rPr>
        <w:t>)</w:t>
      </w:r>
    </w:p>
    <w:p w14:paraId="1B10E8F8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rate = input("Enter rate:")</w:t>
      </w:r>
    </w:p>
    <w:p w14:paraId="72C627BD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r= float(rate)</w:t>
      </w:r>
    </w:p>
    <w:p w14:paraId="36EF7FF6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if h &lt;=40 :</w:t>
      </w:r>
    </w:p>
    <w:p w14:paraId="1D0CD56A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ab/>
        <w:t>print(h*r)</w:t>
      </w:r>
    </w:p>
    <w:p w14:paraId="1063FD35" w14:textId="77777777" w:rsidR="0078637C" w:rsidRPr="006576E3" w:rsidRDefault="0078637C" w:rsidP="0078637C">
      <w:pPr>
        <w:rPr>
          <w:b/>
          <w:bCs/>
        </w:rPr>
      </w:pP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h &gt; 40 :</w:t>
      </w:r>
    </w:p>
    <w:p w14:paraId="66F5887C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ab/>
        <w:t>print(“Pay”,40*r + (h-40)*1.5*r)</w:t>
      </w:r>
    </w:p>
    <w:p w14:paraId="7481D9A8" w14:textId="77777777" w:rsidR="0078637C" w:rsidRPr="006576E3" w:rsidRDefault="0078637C" w:rsidP="0078637C">
      <w:pPr>
        <w:rPr>
          <w:b/>
          <w:bCs/>
        </w:rPr>
      </w:pPr>
    </w:p>
    <w:p w14:paraId="3487EF5A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Try :</w:t>
      </w:r>
    </w:p>
    <w:p w14:paraId="5DF62A22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ab/>
        <w:t>H =float(hour)</w:t>
      </w:r>
    </w:p>
    <w:p w14:paraId="47BB3D68" w14:textId="13BA3A86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ab/>
        <w:t>R=float(rate</w:t>
      </w:r>
      <w:r w:rsidR="006576E3" w:rsidRPr="006576E3">
        <w:rPr>
          <w:b/>
          <w:bCs/>
        </w:rPr>
        <w:t>)</w:t>
      </w:r>
    </w:p>
    <w:p w14:paraId="752F9D90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Except: </w:t>
      </w:r>
    </w:p>
    <w:p w14:paraId="3EBC94E6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Print(“Please print numeric value”)</w:t>
      </w:r>
    </w:p>
    <w:p w14:paraId="68111C16" w14:textId="6A63E910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Quit()</w:t>
      </w:r>
    </w:p>
    <w:p w14:paraId="736F67DB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Print(H,R)</w:t>
      </w:r>
    </w:p>
    <w:p w14:paraId="13F04408" w14:textId="15F10878" w:rsidR="0078637C" w:rsidRDefault="0078637C" w:rsidP="0078637C"/>
    <w:p w14:paraId="5ADEAE85" w14:textId="77777777" w:rsidR="006576E3" w:rsidRDefault="006576E3" w:rsidP="0078637C"/>
    <w:p w14:paraId="036EA9F9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lastRenderedPageBreak/>
        <w:t xml:space="preserve">TRY and EXCEPT CODE (if and </w:t>
      </w: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>)</w:t>
      </w:r>
    </w:p>
    <w:p w14:paraId="477B5860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score = input("Enter Score: ")</w:t>
      </w:r>
    </w:p>
    <w:p w14:paraId="61FA2713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try:</w:t>
      </w:r>
    </w:p>
    <w:p w14:paraId="54B9F9B0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float(score)</w:t>
      </w:r>
    </w:p>
    <w:p w14:paraId="7DACC374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if float(score) &gt;= 0.9 and float(score) &lt;= 1.0:</w:t>
      </w:r>
    </w:p>
    <w:p w14:paraId="67D33645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A")</w:t>
      </w:r>
    </w:p>
    <w:p w14:paraId="2CD5DC18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</w:t>
      </w: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float(score) &gt;= 0.8 and float(score) &lt;= 0.9:</w:t>
      </w:r>
    </w:p>
    <w:p w14:paraId="23695532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B")</w:t>
      </w:r>
    </w:p>
    <w:p w14:paraId="1AF615CA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</w:t>
      </w: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float(score) &gt;= 0.7 and float(score) &lt;= 0.8:</w:t>
      </w:r>
    </w:p>
    <w:p w14:paraId="6DAEA9D1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C")</w:t>
      </w:r>
    </w:p>
    <w:p w14:paraId="60B5A30C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</w:t>
      </w: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float(score) &gt;= 0.6 and float(score) &lt;= 0.7:</w:t>
      </w:r>
    </w:p>
    <w:p w14:paraId="333CE165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D")</w:t>
      </w:r>
    </w:p>
    <w:p w14:paraId="419FB7F5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</w:t>
      </w:r>
      <w:proofErr w:type="spellStart"/>
      <w:r w:rsidRPr="006576E3">
        <w:rPr>
          <w:b/>
          <w:bCs/>
        </w:rPr>
        <w:t>elif</w:t>
      </w:r>
      <w:proofErr w:type="spellEnd"/>
      <w:r w:rsidRPr="006576E3">
        <w:rPr>
          <w:b/>
          <w:bCs/>
        </w:rPr>
        <w:t xml:space="preserve"> float(score) &gt;= 0.0 and float(score) &lt;= 0.6:</w:t>
      </w:r>
    </w:p>
    <w:p w14:paraId="27610ACC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F")</w:t>
      </w:r>
    </w:p>
    <w:p w14:paraId="50E7F0F3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else :</w:t>
      </w:r>
    </w:p>
    <w:p w14:paraId="6D1386FF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Bad Score, please run the program again")</w:t>
      </w:r>
    </w:p>
    <w:p w14:paraId="212ED3FB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except:</w:t>
      </w:r>
    </w:p>
    <w:p w14:paraId="1C871B07" w14:textId="77777777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 xml:space="preserve">    print("Bad score, please run again ")</w:t>
      </w:r>
    </w:p>
    <w:p w14:paraId="6CB33D3B" w14:textId="77777777" w:rsidR="009F1FA5" w:rsidRDefault="009F1FA5" w:rsidP="0078637C"/>
    <w:p w14:paraId="468F01F5" w14:textId="07A93733" w:rsidR="0078637C" w:rsidRPr="006576E3" w:rsidRDefault="0078637C" w:rsidP="0078637C">
      <w:pPr>
        <w:rPr>
          <w:b/>
          <w:bCs/>
        </w:rPr>
      </w:pPr>
      <w:r w:rsidRPr="006576E3">
        <w:rPr>
          <w:b/>
          <w:bCs/>
        </w:rPr>
        <w:t>DRY – Function (Don’t</w:t>
      </w:r>
      <w:r w:rsidR="006576E3" w:rsidRPr="006576E3">
        <w:rPr>
          <w:b/>
          <w:bCs/>
        </w:rPr>
        <w:t xml:space="preserve"> Repeat)</w:t>
      </w:r>
      <w:r w:rsidRPr="006576E3">
        <w:rPr>
          <w:b/>
          <w:bCs/>
        </w:rPr>
        <w:t xml:space="preserve"> </w:t>
      </w:r>
    </w:p>
    <w:p w14:paraId="225B9C42" w14:textId="18C30E4B" w:rsidR="0098634B" w:rsidRDefault="0098634B" w:rsidP="0098634B">
      <w:pPr>
        <w:spacing w:after="0"/>
      </w:pPr>
      <w:r>
        <w:t xml:space="preserve">def </w:t>
      </w:r>
      <w:proofErr w:type="spellStart"/>
      <w:r>
        <w:t>computepay</w:t>
      </w:r>
      <w:proofErr w:type="spellEnd"/>
      <w:r>
        <w:t>(</w:t>
      </w:r>
      <w:proofErr w:type="spellStart"/>
      <w:r>
        <w:t>h,r</w:t>
      </w:r>
      <w:proofErr w:type="spellEnd"/>
      <w:r>
        <w:t>):</w:t>
      </w:r>
    </w:p>
    <w:p w14:paraId="2F864733" w14:textId="77777777" w:rsidR="0098634B" w:rsidRDefault="0098634B" w:rsidP="0098634B">
      <w:pPr>
        <w:spacing w:after="0"/>
      </w:pPr>
      <w:r>
        <w:t xml:space="preserve">    h=float(h)</w:t>
      </w:r>
    </w:p>
    <w:p w14:paraId="4D664458" w14:textId="77777777" w:rsidR="0098634B" w:rsidRDefault="0098634B" w:rsidP="0098634B">
      <w:pPr>
        <w:spacing w:after="0"/>
      </w:pPr>
      <w:r>
        <w:t xml:space="preserve">    r=float(r)</w:t>
      </w:r>
    </w:p>
    <w:p w14:paraId="6758D57C" w14:textId="77777777" w:rsidR="0098634B" w:rsidRDefault="0098634B" w:rsidP="0098634B">
      <w:pPr>
        <w:spacing w:after="0"/>
      </w:pPr>
      <w:r>
        <w:t xml:space="preserve">    if h&lt;=40:</w:t>
      </w:r>
    </w:p>
    <w:p w14:paraId="5602D701" w14:textId="77777777" w:rsidR="0098634B" w:rsidRDefault="0098634B" w:rsidP="0098634B">
      <w:pPr>
        <w:spacing w:after="0"/>
      </w:pPr>
      <w:r>
        <w:t xml:space="preserve">        return(h*r)</w:t>
      </w:r>
    </w:p>
    <w:p w14:paraId="45FF1CDA" w14:textId="77777777" w:rsidR="0098634B" w:rsidRDefault="0098634B" w:rsidP="0098634B">
      <w:pPr>
        <w:spacing w:after="0"/>
      </w:pPr>
      <w:r>
        <w:t xml:space="preserve">    </w:t>
      </w:r>
      <w:proofErr w:type="spellStart"/>
      <w:r>
        <w:t>elif</w:t>
      </w:r>
      <w:proofErr w:type="spellEnd"/>
      <w:r>
        <w:t xml:space="preserve"> h&gt;=40:</w:t>
      </w:r>
    </w:p>
    <w:p w14:paraId="6702A8B7" w14:textId="54DDAAF6" w:rsidR="0098634B" w:rsidRDefault="0098634B" w:rsidP="0098634B">
      <w:pPr>
        <w:spacing w:after="0"/>
      </w:pPr>
      <w:r>
        <w:t xml:space="preserve">    </w:t>
      </w:r>
      <w:r>
        <w:tab/>
        <w:t>return(40*r+(h-40)*1.5*r)</w:t>
      </w:r>
    </w:p>
    <w:p w14:paraId="2CF979EB" w14:textId="77777777" w:rsidR="00EA5202" w:rsidRDefault="00EA5202" w:rsidP="00EA5202">
      <w:pPr>
        <w:spacing w:after="0"/>
      </w:pPr>
    </w:p>
    <w:p w14:paraId="79C70768" w14:textId="77777777" w:rsidR="00EA5202" w:rsidRDefault="00EA5202" w:rsidP="00EA5202">
      <w:pPr>
        <w:spacing w:after="0"/>
      </w:pPr>
      <w:r>
        <w:t xml:space="preserve">h=input("Enter </w:t>
      </w:r>
      <w:proofErr w:type="spellStart"/>
      <w:r>
        <w:t>hrs</w:t>
      </w:r>
      <w:proofErr w:type="spellEnd"/>
      <w:r>
        <w:t>:")</w:t>
      </w:r>
    </w:p>
    <w:p w14:paraId="63741538" w14:textId="77777777" w:rsidR="00EA5202" w:rsidRDefault="00EA5202" w:rsidP="00EA5202">
      <w:pPr>
        <w:spacing w:after="0"/>
      </w:pPr>
      <w:r>
        <w:t>r=input("Enter rate:")</w:t>
      </w:r>
    </w:p>
    <w:p w14:paraId="775EE9AB" w14:textId="77777777" w:rsidR="00EA5202" w:rsidRDefault="00EA5202" w:rsidP="00EA5202">
      <w:pPr>
        <w:spacing w:after="0"/>
      </w:pPr>
      <w:r>
        <w:t xml:space="preserve">p = </w:t>
      </w:r>
      <w:proofErr w:type="spellStart"/>
      <w:r>
        <w:t>computepay</w:t>
      </w:r>
      <w:proofErr w:type="spellEnd"/>
      <w:r>
        <w:t>(</w:t>
      </w:r>
      <w:proofErr w:type="spellStart"/>
      <w:r>
        <w:t>h,r</w:t>
      </w:r>
      <w:proofErr w:type="spellEnd"/>
      <w:r>
        <w:t>)</w:t>
      </w:r>
    </w:p>
    <w:p w14:paraId="0F374DA5" w14:textId="77777777" w:rsidR="00EA5202" w:rsidRPr="0078637C" w:rsidRDefault="00EA5202" w:rsidP="00EA5202">
      <w:pPr>
        <w:spacing w:after="0"/>
      </w:pPr>
      <w:r>
        <w:t>print("</w:t>
      </w:r>
      <w:proofErr w:type="spellStart"/>
      <w:r>
        <w:t>Pay",p</w:t>
      </w:r>
      <w:proofErr w:type="spellEnd"/>
      <w:r>
        <w:t>)</w:t>
      </w:r>
    </w:p>
    <w:p w14:paraId="56F47DB3" w14:textId="01B7594D" w:rsidR="00E3294E" w:rsidRDefault="00E3294E" w:rsidP="0098634B">
      <w:pPr>
        <w:spacing w:after="0"/>
      </w:pPr>
    </w:p>
    <w:p w14:paraId="71E9942B" w14:textId="28E6347B" w:rsidR="006576E3" w:rsidRDefault="006576E3" w:rsidP="0098634B">
      <w:pPr>
        <w:spacing w:after="0"/>
      </w:pPr>
    </w:p>
    <w:p w14:paraId="22780AA8" w14:textId="723D9CCE" w:rsidR="006576E3" w:rsidRDefault="006576E3" w:rsidP="0098634B">
      <w:pPr>
        <w:spacing w:after="0"/>
      </w:pPr>
    </w:p>
    <w:p w14:paraId="40B57981" w14:textId="0D032EA5" w:rsidR="006576E3" w:rsidRDefault="006576E3" w:rsidP="0098634B">
      <w:pPr>
        <w:spacing w:after="0"/>
      </w:pPr>
    </w:p>
    <w:p w14:paraId="4E212F2E" w14:textId="6A1BDD3D" w:rsidR="006576E3" w:rsidRDefault="006576E3" w:rsidP="0098634B">
      <w:pPr>
        <w:spacing w:after="0"/>
      </w:pPr>
    </w:p>
    <w:p w14:paraId="4A034BB8" w14:textId="77777777" w:rsidR="006576E3" w:rsidRDefault="006576E3" w:rsidP="0098634B">
      <w:pPr>
        <w:spacing w:after="0"/>
      </w:pPr>
    </w:p>
    <w:p w14:paraId="7A265AFB" w14:textId="77777777" w:rsidR="006576E3" w:rsidRDefault="006576E3" w:rsidP="0098634B">
      <w:pPr>
        <w:spacing w:after="0"/>
      </w:pPr>
    </w:p>
    <w:p w14:paraId="4184EFFA" w14:textId="7B7CB485" w:rsidR="00E3294E" w:rsidRPr="006576E3" w:rsidRDefault="00E3294E" w:rsidP="0098634B">
      <w:pPr>
        <w:spacing w:after="0"/>
        <w:rPr>
          <w:b/>
          <w:bCs/>
        </w:rPr>
      </w:pPr>
      <w:r w:rsidRPr="006576E3">
        <w:rPr>
          <w:b/>
          <w:bCs/>
        </w:rPr>
        <w:lastRenderedPageBreak/>
        <w:t>While loop</w:t>
      </w:r>
      <w:r w:rsidR="00EA5202" w:rsidRPr="006576E3">
        <w:rPr>
          <w:b/>
          <w:bCs/>
        </w:rPr>
        <w:t>—indefinite loop</w:t>
      </w:r>
    </w:p>
    <w:p w14:paraId="587AF229" w14:textId="7FA9026E" w:rsidR="00E3294E" w:rsidRDefault="00E3294E" w:rsidP="0098634B">
      <w:pPr>
        <w:spacing w:after="0"/>
      </w:pPr>
    </w:p>
    <w:p w14:paraId="11CF399D" w14:textId="6690A2DD" w:rsidR="00E3294E" w:rsidRDefault="00E3294E" w:rsidP="0098634B">
      <w:pPr>
        <w:spacing w:after="0"/>
      </w:pPr>
      <w:r>
        <w:t xml:space="preserve">Initialize variable </w:t>
      </w:r>
    </w:p>
    <w:p w14:paraId="55C4EF7F" w14:textId="7F24B499" w:rsidR="00E3294E" w:rsidRDefault="00E3294E" w:rsidP="0098634B">
      <w:pPr>
        <w:spacing w:after="0"/>
      </w:pPr>
    </w:p>
    <w:p w14:paraId="3E314D24" w14:textId="0A852D98" w:rsidR="00E3294E" w:rsidRDefault="00E3294E" w:rsidP="0098634B">
      <w:pPr>
        <w:spacing w:after="0"/>
      </w:pPr>
      <w:r>
        <w:t>I = 6</w:t>
      </w:r>
    </w:p>
    <w:p w14:paraId="3232E933" w14:textId="034BCF53" w:rsidR="00E3294E" w:rsidRDefault="00E3294E" w:rsidP="0098634B">
      <w:pPr>
        <w:spacing w:after="0"/>
      </w:pPr>
      <w:r>
        <w:t>While I &gt; 0 :</w:t>
      </w:r>
    </w:p>
    <w:p w14:paraId="0E5D5C1A" w14:textId="1CA016A0" w:rsidR="00E3294E" w:rsidRDefault="00E3294E" w:rsidP="0098634B">
      <w:pPr>
        <w:spacing w:after="0"/>
      </w:pPr>
      <w:r>
        <w:tab/>
        <w:t>Print(</w:t>
      </w:r>
      <w:proofErr w:type="spellStart"/>
      <w:r>
        <w:t>i</w:t>
      </w:r>
      <w:proofErr w:type="spellEnd"/>
      <w:r>
        <w:t>)</w:t>
      </w:r>
    </w:p>
    <w:p w14:paraId="4490CC6B" w14:textId="2E5D6EF7" w:rsidR="00E3294E" w:rsidRDefault="00E3294E" w:rsidP="0098634B">
      <w:pPr>
        <w:spacing w:after="0"/>
      </w:pPr>
      <w:r>
        <w:tab/>
        <w:t>I = i-1</w:t>
      </w:r>
    </w:p>
    <w:p w14:paraId="5176D2D2" w14:textId="34797A4A" w:rsidR="00E3294E" w:rsidRDefault="00E3294E" w:rsidP="0098634B">
      <w:pPr>
        <w:spacing w:after="0"/>
      </w:pPr>
      <w:r>
        <w:t>Print(“Blastoff”)</w:t>
      </w:r>
    </w:p>
    <w:p w14:paraId="335540C6" w14:textId="4204668A" w:rsidR="00E3294E" w:rsidRDefault="00E3294E" w:rsidP="0098634B">
      <w:pPr>
        <w:spacing w:after="0"/>
      </w:pPr>
      <w:r>
        <w:t>Print(n)</w:t>
      </w:r>
    </w:p>
    <w:p w14:paraId="3DDE89C2" w14:textId="1D57B836" w:rsidR="00E3294E" w:rsidRDefault="00E3294E" w:rsidP="0098634B">
      <w:pPr>
        <w:spacing w:after="0"/>
      </w:pPr>
    </w:p>
    <w:p w14:paraId="4942B633" w14:textId="23582E60" w:rsidR="00E3294E" w:rsidRPr="006576E3" w:rsidRDefault="00E3294E" w:rsidP="0098634B">
      <w:pPr>
        <w:spacing w:after="0"/>
        <w:rPr>
          <w:b/>
          <w:bCs/>
        </w:rPr>
      </w:pPr>
      <w:r w:rsidRPr="006576E3">
        <w:rPr>
          <w:b/>
          <w:bCs/>
        </w:rPr>
        <w:t>BREAK – put into if command</w:t>
      </w:r>
      <w:r w:rsidR="00EA5202" w:rsidRPr="006576E3">
        <w:rPr>
          <w:b/>
          <w:bCs/>
        </w:rPr>
        <w:t xml:space="preserve"> if you want to iterate to end of the loop</w:t>
      </w:r>
    </w:p>
    <w:p w14:paraId="6C0F664B" w14:textId="57AA649E" w:rsidR="0098634B" w:rsidRPr="006576E3" w:rsidRDefault="00EA5202" w:rsidP="0098634B">
      <w:pPr>
        <w:spacing w:after="0"/>
        <w:rPr>
          <w:b/>
          <w:bCs/>
        </w:rPr>
      </w:pPr>
      <w:r w:rsidRPr="006576E3">
        <w:rPr>
          <w:b/>
          <w:bCs/>
        </w:rPr>
        <w:t>Continue – put into if command if you want to iterate to start of the loop again</w:t>
      </w:r>
    </w:p>
    <w:p w14:paraId="3EE2EBA6" w14:textId="22770883" w:rsidR="00EA5202" w:rsidRDefault="00EA5202" w:rsidP="0098634B">
      <w:pPr>
        <w:spacing w:after="0"/>
      </w:pPr>
    </w:p>
    <w:p w14:paraId="4B8E4ED3" w14:textId="10185478" w:rsidR="00EA5202" w:rsidRDefault="00EA5202" w:rsidP="0098634B">
      <w:pPr>
        <w:spacing w:after="0"/>
      </w:pPr>
      <w:r>
        <w:t>For-Definite loop</w:t>
      </w:r>
    </w:p>
    <w:p w14:paraId="106D358C" w14:textId="48ABE6F1" w:rsidR="00EA5202" w:rsidRDefault="00EA5202" w:rsidP="0098634B">
      <w:pPr>
        <w:spacing w:after="0"/>
      </w:pPr>
    </w:p>
    <w:p w14:paraId="05C79667" w14:textId="6A3C1C24" w:rsidR="00EA5202" w:rsidRDefault="00EA5202" w:rsidP="0098634B">
      <w:pPr>
        <w:spacing w:after="0"/>
      </w:pPr>
      <w:r>
        <w:t>For I in [5,4,3,2,1] :</w:t>
      </w:r>
    </w:p>
    <w:p w14:paraId="0A3938D3" w14:textId="56874A19" w:rsidR="00EA5202" w:rsidRDefault="00EA5202" w:rsidP="0098634B">
      <w:pPr>
        <w:spacing w:after="0"/>
      </w:pPr>
      <w:r>
        <w:tab/>
        <w:t>Print(</w:t>
      </w:r>
      <w:proofErr w:type="spellStart"/>
      <w:r>
        <w:t>i</w:t>
      </w:r>
      <w:proofErr w:type="spellEnd"/>
      <w:r>
        <w:t>)</w:t>
      </w:r>
    </w:p>
    <w:p w14:paraId="1F32930D" w14:textId="1F108CA3" w:rsidR="00EA5202" w:rsidRDefault="00EA5202" w:rsidP="0098634B">
      <w:pPr>
        <w:spacing w:after="0"/>
      </w:pPr>
      <w:r>
        <w:t>Print(“Done”)</w:t>
      </w:r>
    </w:p>
    <w:p w14:paraId="58F010D8" w14:textId="0CC32130" w:rsidR="00EA5202" w:rsidRDefault="00EA5202" w:rsidP="0098634B">
      <w:pPr>
        <w:spacing w:after="0"/>
      </w:pPr>
    </w:p>
    <w:p w14:paraId="34DCE570" w14:textId="195AB99B" w:rsidR="00EA5202" w:rsidRDefault="00EA5202" w:rsidP="0098634B">
      <w:pPr>
        <w:spacing w:after="0"/>
      </w:pPr>
    </w:p>
    <w:p w14:paraId="488F2076" w14:textId="2C7D5B60" w:rsidR="00EA5202" w:rsidRPr="006576E3" w:rsidRDefault="00EA5202" w:rsidP="0098634B">
      <w:pPr>
        <w:spacing w:after="0"/>
        <w:rPr>
          <w:b/>
          <w:bCs/>
        </w:rPr>
      </w:pPr>
      <w:r w:rsidRPr="006576E3">
        <w:rPr>
          <w:b/>
          <w:bCs/>
        </w:rPr>
        <w:t xml:space="preserve">How to print larges number </w:t>
      </w:r>
      <w:r w:rsidR="006576E3">
        <w:rPr>
          <w:b/>
          <w:bCs/>
        </w:rPr>
        <w:t>?</w:t>
      </w:r>
    </w:p>
    <w:p w14:paraId="37558E3B" w14:textId="683E4D7D" w:rsidR="00EA5202" w:rsidRDefault="00EA5202" w:rsidP="0098634B">
      <w:pPr>
        <w:spacing w:after="0"/>
      </w:pPr>
    </w:p>
    <w:p w14:paraId="392FAF5E" w14:textId="02165AC0" w:rsidR="00EA5202" w:rsidRDefault="00EA5202" w:rsidP="0098634B">
      <w:pPr>
        <w:spacing w:after="0"/>
      </w:pPr>
      <w:proofErr w:type="spellStart"/>
      <w:r>
        <w:t>Largest_number</w:t>
      </w:r>
      <w:proofErr w:type="spellEnd"/>
      <w:r>
        <w:t xml:space="preserve"> = -1</w:t>
      </w:r>
    </w:p>
    <w:p w14:paraId="2EA4392A" w14:textId="34A54BFB" w:rsidR="00F65127" w:rsidRDefault="00F65127" w:rsidP="0098634B">
      <w:pPr>
        <w:spacing w:after="0"/>
      </w:pPr>
      <w:r>
        <w:t>Print(“Before”,</w:t>
      </w:r>
      <w:proofErr w:type="spellStart"/>
      <w:r>
        <w:t>largest_number</w:t>
      </w:r>
      <w:proofErr w:type="spellEnd"/>
      <w:r>
        <w:t>)</w:t>
      </w:r>
    </w:p>
    <w:p w14:paraId="7FC59AFF" w14:textId="0908F1DE" w:rsidR="00EA5202" w:rsidRDefault="00EA5202" w:rsidP="0098634B">
      <w:pPr>
        <w:spacing w:after="0"/>
      </w:pPr>
      <w:r>
        <w:t xml:space="preserve">For </w:t>
      </w:r>
      <w:proofErr w:type="spellStart"/>
      <w:r>
        <w:t>the_num</w:t>
      </w:r>
      <w:proofErr w:type="spellEnd"/>
      <w:r>
        <w:t xml:space="preserve"> in [9,41,17,74,32]:</w:t>
      </w:r>
    </w:p>
    <w:p w14:paraId="373381C1" w14:textId="231F1320" w:rsidR="00EA5202" w:rsidRDefault="00EA5202" w:rsidP="0098634B">
      <w:pPr>
        <w:spacing w:after="0"/>
      </w:pPr>
      <w:r>
        <w:tab/>
        <w:t xml:space="preserve">If </w:t>
      </w:r>
      <w:proofErr w:type="spellStart"/>
      <w:r>
        <w:t>the_num</w:t>
      </w:r>
      <w:proofErr w:type="spellEnd"/>
      <w:r>
        <w:t xml:space="preserve">&gt; </w:t>
      </w:r>
      <w:proofErr w:type="spellStart"/>
      <w:r>
        <w:t>largest_number</w:t>
      </w:r>
      <w:proofErr w:type="spellEnd"/>
      <w:r>
        <w:t xml:space="preserve"> </w:t>
      </w:r>
    </w:p>
    <w:p w14:paraId="7A2D7815" w14:textId="080A3093" w:rsidR="00EA5202" w:rsidRDefault="00EA5202" w:rsidP="0098634B">
      <w:pPr>
        <w:spacing w:after="0"/>
      </w:pPr>
      <w:r>
        <w:tab/>
      </w:r>
      <w:r>
        <w:tab/>
      </w:r>
      <w:proofErr w:type="spellStart"/>
      <w:r w:rsidR="00F65127">
        <w:t>Largest_num</w:t>
      </w:r>
      <w:proofErr w:type="spellEnd"/>
      <w:r w:rsidR="00F65127">
        <w:t>=</w:t>
      </w:r>
      <w:proofErr w:type="spellStart"/>
      <w:r w:rsidR="00F65127">
        <w:t>the_num</w:t>
      </w:r>
      <w:proofErr w:type="spellEnd"/>
    </w:p>
    <w:p w14:paraId="09F6355F" w14:textId="4460B7AC" w:rsidR="00F65127" w:rsidRDefault="00F65127" w:rsidP="00F65127">
      <w:pPr>
        <w:spacing w:after="0"/>
        <w:ind w:firstLine="720"/>
      </w:pPr>
      <w:r>
        <w:t>Print(</w:t>
      </w:r>
      <w:proofErr w:type="spellStart"/>
      <w:r>
        <w:t>largest_num,the</w:t>
      </w:r>
      <w:proofErr w:type="spellEnd"/>
      <w:r>
        <w:t xml:space="preserve"> num) </w:t>
      </w:r>
    </w:p>
    <w:p w14:paraId="4D731302" w14:textId="38E3DD3B" w:rsidR="00F65127" w:rsidRDefault="00F65127" w:rsidP="00F65127">
      <w:pPr>
        <w:spacing w:after="0"/>
      </w:pPr>
      <w:r>
        <w:t>Print(“After”,</w:t>
      </w:r>
      <w:proofErr w:type="spellStart"/>
      <w:r>
        <w:t>largest_number</w:t>
      </w:r>
      <w:proofErr w:type="spellEnd"/>
      <w:r>
        <w:t>)</w:t>
      </w:r>
    </w:p>
    <w:p w14:paraId="18AAF5A1" w14:textId="719DE91E" w:rsidR="00B8084A" w:rsidRDefault="00B8084A" w:rsidP="00F65127">
      <w:pPr>
        <w:spacing w:after="0"/>
      </w:pPr>
    </w:p>
    <w:p w14:paraId="5205169D" w14:textId="261AE626" w:rsidR="00B8084A" w:rsidRPr="006576E3" w:rsidRDefault="00B8084A" w:rsidP="00F65127">
      <w:pPr>
        <w:spacing w:after="0"/>
        <w:rPr>
          <w:b/>
          <w:bCs/>
        </w:rPr>
      </w:pPr>
      <w:r w:rsidRPr="006576E3">
        <w:rPr>
          <w:b/>
          <w:bCs/>
        </w:rPr>
        <w:t>How to find count</w:t>
      </w:r>
    </w:p>
    <w:p w14:paraId="70FC075C" w14:textId="0FB3402C" w:rsidR="00B8084A" w:rsidRDefault="00B8084A" w:rsidP="00F65127">
      <w:pPr>
        <w:spacing w:after="0"/>
      </w:pPr>
    </w:p>
    <w:p w14:paraId="6AB19340" w14:textId="21D5F9B1" w:rsidR="00B8084A" w:rsidRDefault="00B8084A" w:rsidP="00F65127">
      <w:pPr>
        <w:spacing w:after="0"/>
      </w:pPr>
      <w:r>
        <w:t>Count=0</w:t>
      </w:r>
    </w:p>
    <w:p w14:paraId="28D8C88E" w14:textId="43364C09" w:rsidR="00B8084A" w:rsidRDefault="00B8084A" w:rsidP="00F65127">
      <w:pPr>
        <w:spacing w:after="0"/>
      </w:pPr>
      <w:r>
        <w:t>Print(“</w:t>
      </w:r>
      <w:proofErr w:type="spellStart"/>
      <w:r>
        <w:t>Before”,count</w:t>
      </w:r>
      <w:proofErr w:type="spellEnd"/>
      <w:r>
        <w:t>)</w:t>
      </w:r>
    </w:p>
    <w:p w14:paraId="150FC84B" w14:textId="0ADFD980" w:rsidR="00B8084A" w:rsidRDefault="00B8084A" w:rsidP="00F65127">
      <w:pPr>
        <w:spacing w:after="0"/>
      </w:pPr>
      <w:r>
        <w:t>For I in [3,5,6,7,8]</w:t>
      </w:r>
    </w:p>
    <w:p w14:paraId="48A7C7E9" w14:textId="3D705518" w:rsidR="00B8084A" w:rsidRDefault="00B8084A" w:rsidP="00F65127">
      <w:pPr>
        <w:spacing w:after="0"/>
      </w:pPr>
      <w:r>
        <w:t xml:space="preserve"> </w:t>
      </w:r>
      <w:r>
        <w:tab/>
        <w:t>I=count+1</w:t>
      </w:r>
    </w:p>
    <w:p w14:paraId="197D579B" w14:textId="2416A3AE" w:rsidR="00B8084A" w:rsidRDefault="00B8084A" w:rsidP="00F65127">
      <w:pPr>
        <w:spacing w:after="0"/>
      </w:pPr>
      <w:r>
        <w:t>Print(</w:t>
      </w:r>
      <w:proofErr w:type="spellStart"/>
      <w:r>
        <w:t>Count,I</w:t>
      </w:r>
      <w:proofErr w:type="spellEnd"/>
      <w:r>
        <w:t>)</w:t>
      </w:r>
    </w:p>
    <w:p w14:paraId="13922015" w14:textId="0B4E2F53" w:rsidR="00B8084A" w:rsidRDefault="00B8084A" w:rsidP="00F65127">
      <w:pPr>
        <w:spacing w:after="0"/>
      </w:pPr>
      <w:r>
        <w:t>Print(“</w:t>
      </w:r>
      <w:proofErr w:type="spellStart"/>
      <w:r>
        <w:t>after”,count</w:t>
      </w:r>
      <w:proofErr w:type="spellEnd"/>
      <w:r>
        <w:t>)</w:t>
      </w:r>
    </w:p>
    <w:p w14:paraId="517A3B46" w14:textId="5940C824" w:rsidR="00B8084A" w:rsidRDefault="00B8084A" w:rsidP="00F65127">
      <w:pPr>
        <w:spacing w:after="0"/>
      </w:pPr>
    </w:p>
    <w:p w14:paraId="254AF382" w14:textId="476C8151" w:rsidR="00B8084A" w:rsidRDefault="00B8084A" w:rsidP="00F65127">
      <w:pPr>
        <w:spacing w:after="0"/>
      </w:pPr>
    </w:p>
    <w:p w14:paraId="5DB606FB" w14:textId="77777777" w:rsidR="006576E3" w:rsidRDefault="006576E3" w:rsidP="00F65127">
      <w:pPr>
        <w:spacing w:after="0"/>
      </w:pPr>
    </w:p>
    <w:p w14:paraId="6B45DEC3" w14:textId="77777777" w:rsidR="006576E3" w:rsidRDefault="006576E3" w:rsidP="00F65127">
      <w:pPr>
        <w:spacing w:after="0"/>
      </w:pPr>
    </w:p>
    <w:p w14:paraId="2C5D949C" w14:textId="77777777" w:rsidR="006576E3" w:rsidRDefault="006576E3" w:rsidP="00F65127">
      <w:pPr>
        <w:spacing w:after="0"/>
      </w:pPr>
    </w:p>
    <w:p w14:paraId="2DA8D006" w14:textId="77777777" w:rsidR="006576E3" w:rsidRDefault="006576E3" w:rsidP="00F65127">
      <w:pPr>
        <w:spacing w:after="0"/>
      </w:pPr>
    </w:p>
    <w:p w14:paraId="240C6879" w14:textId="77777777" w:rsidR="006576E3" w:rsidRDefault="006576E3" w:rsidP="00F65127">
      <w:pPr>
        <w:spacing w:after="0"/>
      </w:pPr>
    </w:p>
    <w:p w14:paraId="1BFDC8C0" w14:textId="77777777" w:rsidR="006576E3" w:rsidRDefault="006576E3" w:rsidP="00F65127">
      <w:pPr>
        <w:spacing w:after="0"/>
      </w:pPr>
    </w:p>
    <w:p w14:paraId="336A98B0" w14:textId="77777777" w:rsidR="006576E3" w:rsidRDefault="006576E3" w:rsidP="00F65127">
      <w:pPr>
        <w:spacing w:after="0"/>
      </w:pPr>
    </w:p>
    <w:p w14:paraId="28A9D805" w14:textId="1B706065" w:rsidR="00B8084A" w:rsidRPr="006576E3" w:rsidRDefault="00B8084A" w:rsidP="00F65127">
      <w:pPr>
        <w:spacing w:after="0"/>
        <w:rPr>
          <w:b/>
          <w:bCs/>
        </w:rPr>
      </w:pPr>
      <w:r w:rsidRPr="006576E3">
        <w:rPr>
          <w:b/>
          <w:bCs/>
        </w:rPr>
        <w:lastRenderedPageBreak/>
        <w:t>Summing in a</w:t>
      </w:r>
      <w:r w:rsidR="006576E3" w:rsidRPr="006576E3">
        <w:rPr>
          <w:b/>
          <w:bCs/>
        </w:rPr>
        <w:t xml:space="preserve"> </w:t>
      </w:r>
      <w:r w:rsidRPr="006576E3">
        <w:rPr>
          <w:b/>
          <w:bCs/>
        </w:rPr>
        <w:t>loop</w:t>
      </w:r>
    </w:p>
    <w:p w14:paraId="791C71EE" w14:textId="534BBABC" w:rsidR="00B8084A" w:rsidRDefault="00B8084A" w:rsidP="00F65127">
      <w:pPr>
        <w:spacing w:after="0"/>
      </w:pPr>
    </w:p>
    <w:p w14:paraId="1B47A121" w14:textId="21566633" w:rsidR="00B8084A" w:rsidRDefault="00B8084A" w:rsidP="00F65127">
      <w:pPr>
        <w:spacing w:after="0"/>
      </w:pPr>
      <w:r>
        <w:t>Y=0</w:t>
      </w:r>
    </w:p>
    <w:p w14:paraId="0A9B8421" w14:textId="72C3863F" w:rsidR="00B8084A" w:rsidRDefault="00B8084A" w:rsidP="00F65127">
      <w:pPr>
        <w:spacing w:after="0"/>
      </w:pPr>
      <w:r>
        <w:t>Print(“</w:t>
      </w:r>
      <w:proofErr w:type="spellStart"/>
      <w:r>
        <w:t>Beofre</w:t>
      </w:r>
      <w:proofErr w:type="spellEnd"/>
      <w:r>
        <w:t>”,y)</w:t>
      </w:r>
    </w:p>
    <w:p w14:paraId="52022635" w14:textId="13CF49B5" w:rsidR="00B8084A" w:rsidRDefault="00B8084A" w:rsidP="00F65127">
      <w:pPr>
        <w:spacing w:after="0"/>
      </w:pPr>
      <w:r>
        <w:t>For x in [2,3,4,5,6]</w:t>
      </w:r>
    </w:p>
    <w:p w14:paraId="124B596E" w14:textId="2F324973" w:rsidR="00B8084A" w:rsidRDefault="00B8084A" w:rsidP="00F65127">
      <w:pPr>
        <w:spacing w:after="0"/>
      </w:pPr>
      <w:r>
        <w:tab/>
        <w:t>Y=</w:t>
      </w:r>
      <w:proofErr w:type="spellStart"/>
      <w:r>
        <w:t>y+x</w:t>
      </w:r>
      <w:proofErr w:type="spellEnd"/>
    </w:p>
    <w:p w14:paraId="241351A3" w14:textId="592F1B01" w:rsidR="00B8084A" w:rsidRDefault="00B8084A" w:rsidP="00F65127">
      <w:pPr>
        <w:spacing w:after="0"/>
      </w:pPr>
      <w:r>
        <w:t xml:space="preserve">             Print(</w:t>
      </w:r>
      <w:proofErr w:type="spellStart"/>
      <w:r>
        <w:t>y,x</w:t>
      </w:r>
      <w:proofErr w:type="spellEnd"/>
      <w:r>
        <w:t>)</w:t>
      </w:r>
    </w:p>
    <w:p w14:paraId="56C32FE1" w14:textId="71A4D654" w:rsidR="00B8084A" w:rsidRDefault="00B8084A" w:rsidP="00F65127">
      <w:pPr>
        <w:spacing w:after="0"/>
      </w:pPr>
      <w:r>
        <w:t>Print (“</w:t>
      </w:r>
      <w:proofErr w:type="spellStart"/>
      <w:r>
        <w:t>after”,y</w:t>
      </w:r>
      <w:proofErr w:type="spellEnd"/>
      <w:r>
        <w:t>)</w:t>
      </w:r>
    </w:p>
    <w:p w14:paraId="5BBF3A91" w14:textId="5236B5CD" w:rsidR="00B8084A" w:rsidRDefault="00B8084A" w:rsidP="00F65127">
      <w:pPr>
        <w:spacing w:after="0"/>
      </w:pPr>
    </w:p>
    <w:p w14:paraId="7F725E1E" w14:textId="6191AACB" w:rsidR="00B8084A" w:rsidRDefault="00B8084A" w:rsidP="00F65127">
      <w:pPr>
        <w:spacing w:after="0"/>
      </w:pPr>
    </w:p>
    <w:p w14:paraId="2C521E5D" w14:textId="3940E594" w:rsidR="00B8084A" w:rsidRPr="006576E3" w:rsidRDefault="00B8084A" w:rsidP="00F65127">
      <w:pPr>
        <w:spacing w:after="0"/>
        <w:rPr>
          <w:b/>
          <w:bCs/>
        </w:rPr>
      </w:pPr>
      <w:r w:rsidRPr="006576E3">
        <w:rPr>
          <w:b/>
          <w:bCs/>
        </w:rPr>
        <w:t>Find the average</w:t>
      </w:r>
    </w:p>
    <w:p w14:paraId="09B4280D" w14:textId="7AFDCD0D" w:rsidR="00B8084A" w:rsidRDefault="00B8084A" w:rsidP="00F65127">
      <w:pPr>
        <w:spacing w:after="0"/>
      </w:pPr>
      <w:r>
        <w:t>Count=0</w:t>
      </w:r>
    </w:p>
    <w:p w14:paraId="75B076A3" w14:textId="7B7935BF" w:rsidR="00B8084A" w:rsidRDefault="00B8084A" w:rsidP="00F65127">
      <w:pPr>
        <w:spacing w:after="0"/>
      </w:pPr>
      <w:r>
        <w:t>Sum=o</w:t>
      </w:r>
    </w:p>
    <w:p w14:paraId="740FDB44" w14:textId="76059341" w:rsidR="00B8084A" w:rsidRDefault="00B8084A" w:rsidP="00F65127">
      <w:pPr>
        <w:spacing w:after="0"/>
      </w:pPr>
      <w:r>
        <w:t>Print(“Before”,</w:t>
      </w:r>
      <w:proofErr w:type="spellStart"/>
      <w:r>
        <w:t>count,sum</w:t>
      </w:r>
      <w:proofErr w:type="spellEnd"/>
      <w:r>
        <w:t>)</w:t>
      </w:r>
    </w:p>
    <w:p w14:paraId="4EEF12FB" w14:textId="4C7FDA46" w:rsidR="00B8084A" w:rsidRDefault="00B8084A" w:rsidP="00F65127">
      <w:pPr>
        <w:spacing w:after="0"/>
      </w:pPr>
      <w:r>
        <w:tab/>
        <w:t>For I in [1,2,3,4,5,6]</w:t>
      </w:r>
    </w:p>
    <w:p w14:paraId="5FE583A6" w14:textId="0FB83531" w:rsidR="00B8084A" w:rsidRDefault="00B8084A" w:rsidP="00F65127">
      <w:pPr>
        <w:spacing w:after="0"/>
      </w:pPr>
      <w:r>
        <w:tab/>
        <w:t>Count=count+1</w:t>
      </w:r>
    </w:p>
    <w:p w14:paraId="28DD5A84" w14:textId="77E8A423" w:rsidR="00B8084A" w:rsidRDefault="00B8084A" w:rsidP="00F65127">
      <w:pPr>
        <w:spacing w:after="0"/>
      </w:pPr>
      <w:r>
        <w:tab/>
        <w:t>Sum=sum+1</w:t>
      </w:r>
    </w:p>
    <w:p w14:paraId="32EDD5D7" w14:textId="2100D473" w:rsidR="00B8084A" w:rsidRDefault="00B8084A" w:rsidP="00F65127">
      <w:pPr>
        <w:spacing w:after="0"/>
      </w:pPr>
      <w:r>
        <w:t>Print(</w:t>
      </w:r>
      <w:proofErr w:type="spellStart"/>
      <w:r>
        <w:t>count,sum,i</w:t>
      </w:r>
      <w:proofErr w:type="spellEnd"/>
      <w:r>
        <w:t>)</w:t>
      </w:r>
    </w:p>
    <w:p w14:paraId="47347AAF" w14:textId="77777777" w:rsidR="0033186C" w:rsidRDefault="00B8084A" w:rsidP="00F65127">
      <w:pPr>
        <w:spacing w:after="0"/>
      </w:pPr>
      <w:r>
        <w:t>Print(“after”,</w:t>
      </w:r>
      <w:proofErr w:type="spellStart"/>
      <w:r>
        <w:t>count,sum</w:t>
      </w:r>
      <w:proofErr w:type="spellEnd"/>
      <w:r>
        <w:t>, sum/count</w:t>
      </w:r>
    </w:p>
    <w:p w14:paraId="73AB0B0E" w14:textId="77777777" w:rsidR="0033186C" w:rsidRDefault="0033186C" w:rsidP="00F65127">
      <w:pPr>
        <w:spacing w:after="0"/>
      </w:pPr>
    </w:p>
    <w:p w14:paraId="37E3072F" w14:textId="6A8ED156" w:rsidR="00B8084A" w:rsidRPr="006576E3" w:rsidRDefault="0033186C" w:rsidP="00F65127">
      <w:pPr>
        <w:spacing w:after="0"/>
        <w:rPr>
          <w:b/>
          <w:bCs/>
        </w:rPr>
      </w:pPr>
      <w:r w:rsidRPr="006576E3">
        <w:rPr>
          <w:b/>
          <w:bCs/>
        </w:rPr>
        <w:t>Finding the smallest value</w:t>
      </w:r>
    </w:p>
    <w:p w14:paraId="0401CEF3" w14:textId="546CF9AC" w:rsidR="0033186C" w:rsidRDefault="0033186C" w:rsidP="00F65127">
      <w:pPr>
        <w:spacing w:after="0"/>
      </w:pPr>
    </w:p>
    <w:p w14:paraId="7209B4C0" w14:textId="3BC6D67D" w:rsidR="0033186C" w:rsidRDefault="0033186C" w:rsidP="00F65127">
      <w:pPr>
        <w:spacing w:after="0"/>
      </w:pPr>
      <w:r>
        <w:t>Sm</w:t>
      </w:r>
      <w:r w:rsidR="006576E3">
        <w:t>a</w:t>
      </w:r>
      <w:r>
        <w:t>llest=none</w:t>
      </w:r>
    </w:p>
    <w:p w14:paraId="2F3B3DBD" w14:textId="0EBC4C83" w:rsidR="0033186C" w:rsidRDefault="0033186C" w:rsidP="00F65127">
      <w:pPr>
        <w:spacing w:after="0"/>
      </w:pPr>
    </w:p>
    <w:p w14:paraId="68CFF0B0" w14:textId="07B9046F" w:rsidR="0033186C" w:rsidRDefault="0033186C" w:rsidP="00F65127">
      <w:pPr>
        <w:spacing w:after="0"/>
      </w:pPr>
      <w:r>
        <w:t>Print(“</w:t>
      </w:r>
      <w:proofErr w:type="spellStart"/>
      <w:r>
        <w:t>Before”,none</w:t>
      </w:r>
      <w:proofErr w:type="spellEnd"/>
      <w:r>
        <w:t>)</w:t>
      </w:r>
    </w:p>
    <w:p w14:paraId="5FEBC7A1" w14:textId="00D2040C" w:rsidR="0033186C" w:rsidRDefault="0033186C" w:rsidP="00F65127">
      <w:pPr>
        <w:spacing w:after="0"/>
      </w:pPr>
      <w:r>
        <w:t>For value in [1,2,3,4,5,6]</w:t>
      </w:r>
    </w:p>
    <w:p w14:paraId="13F1E860" w14:textId="3D84D5ED" w:rsidR="0033186C" w:rsidRDefault="0033186C" w:rsidP="00F65127">
      <w:pPr>
        <w:spacing w:after="0"/>
      </w:pPr>
      <w:r>
        <w:tab/>
        <w:t xml:space="preserve">If </w:t>
      </w:r>
      <w:proofErr w:type="spellStart"/>
      <w:r>
        <w:t>samllest</w:t>
      </w:r>
      <w:proofErr w:type="spellEnd"/>
      <w:r>
        <w:t xml:space="preserve"> is none;</w:t>
      </w:r>
    </w:p>
    <w:p w14:paraId="2C0FC47C" w14:textId="1B6A3126" w:rsidR="0033186C" w:rsidRDefault="0033186C" w:rsidP="00F65127">
      <w:pPr>
        <w:spacing w:after="0"/>
      </w:pPr>
      <w:r>
        <w:tab/>
        <w:t>Smallest=value</w:t>
      </w:r>
    </w:p>
    <w:p w14:paraId="53EC34D4" w14:textId="00EB3D36" w:rsidR="0033186C" w:rsidRDefault="0033186C" w:rsidP="00F65127">
      <w:pPr>
        <w:spacing w:after="0"/>
      </w:pPr>
      <w:proofErr w:type="spellStart"/>
      <w:r>
        <w:t>Elif</w:t>
      </w:r>
      <w:proofErr w:type="spellEnd"/>
      <w:r>
        <w:t xml:space="preserve"> value&gt;smallest</w:t>
      </w:r>
    </w:p>
    <w:p w14:paraId="5B97E7BA" w14:textId="20886E38" w:rsidR="0033186C" w:rsidRDefault="0033186C" w:rsidP="00F65127">
      <w:pPr>
        <w:spacing w:after="0"/>
      </w:pPr>
      <w:r>
        <w:tab/>
        <w:t>Smallest=value</w:t>
      </w:r>
    </w:p>
    <w:p w14:paraId="2CF91564" w14:textId="41B1DC7D" w:rsidR="0033186C" w:rsidRDefault="0033186C" w:rsidP="0033186C">
      <w:pPr>
        <w:spacing w:after="0"/>
        <w:ind w:firstLine="720"/>
      </w:pPr>
      <w:r>
        <w:t>Print(“</w:t>
      </w:r>
      <w:proofErr w:type="spellStart"/>
      <w:r>
        <w:t>smallest”,value</w:t>
      </w:r>
      <w:proofErr w:type="spellEnd"/>
      <w:r>
        <w:t>)</w:t>
      </w:r>
    </w:p>
    <w:p w14:paraId="5F646CDE" w14:textId="6AF16242" w:rsidR="0033186C" w:rsidRDefault="0033186C" w:rsidP="00F65127">
      <w:pPr>
        <w:spacing w:after="0"/>
      </w:pPr>
      <w:r>
        <w:t>Print(“</w:t>
      </w:r>
      <w:proofErr w:type="spellStart"/>
      <w:r>
        <w:t>after”,smallest</w:t>
      </w:r>
      <w:proofErr w:type="spellEnd"/>
      <w:r>
        <w:t>)</w:t>
      </w:r>
    </w:p>
    <w:p w14:paraId="49537C4E" w14:textId="3AF7AF5E" w:rsidR="0033186C" w:rsidRDefault="0033186C" w:rsidP="00F65127">
      <w:pPr>
        <w:spacing w:after="0"/>
      </w:pPr>
    </w:p>
    <w:p w14:paraId="4B0F8875" w14:textId="17DCF802" w:rsidR="00985BD3" w:rsidRPr="00985BD3" w:rsidRDefault="00985BD3" w:rsidP="00F65127">
      <w:pPr>
        <w:spacing w:after="0"/>
        <w:rPr>
          <w:b/>
          <w:bCs/>
        </w:rPr>
      </w:pPr>
      <w:r w:rsidRPr="00985BD3">
        <w:rPr>
          <w:b/>
          <w:bCs/>
        </w:rPr>
        <w:t>TRY and EXCEPT</w:t>
      </w:r>
    </w:p>
    <w:p w14:paraId="03E6AF57" w14:textId="69572270" w:rsidR="0033186C" w:rsidRDefault="0033186C" w:rsidP="00F65127">
      <w:pPr>
        <w:spacing w:after="0"/>
      </w:pPr>
      <w:r>
        <w:t>Count=0</w:t>
      </w:r>
    </w:p>
    <w:p w14:paraId="4ED108E4" w14:textId="2C5A99F8" w:rsidR="0033186C" w:rsidRDefault="0033186C" w:rsidP="00F65127">
      <w:pPr>
        <w:spacing w:after="0"/>
      </w:pPr>
      <w:r>
        <w:t>Tot=0</w:t>
      </w:r>
    </w:p>
    <w:p w14:paraId="2AD1950A" w14:textId="261D251B" w:rsidR="0033186C" w:rsidRDefault="0033186C" w:rsidP="00F65127">
      <w:pPr>
        <w:spacing w:after="0"/>
      </w:pPr>
      <w:r>
        <w:t>Print(“before”,</w:t>
      </w:r>
      <w:proofErr w:type="spellStart"/>
      <w:r>
        <w:t>count,tot</w:t>
      </w:r>
      <w:proofErr w:type="spellEnd"/>
      <w:r>
        <w:t>)</w:t>
      </w:r>
    </w:p>
    <w:p w14:paraId="47254A82" w14:textId="418645B8" w:rsidR="0033186C" w:rsidRDefault="0033186C" w:rsidP="00F65127">
      <w:pPr>
        <w:spacing w:after="0"/>
      </w:pPr>
      <w:r>
        <w:t>While true:</w:t>
      </w:r>
    </w:p>
    <w:p w14:paraId="572D7A4F" w14:textId="7A68A678" w:rsidR="0033186C" w:rsidRDefault="0033186C" w:rsidP="00F65127">
      <w:pPr>
        <w:spacing w:after="0"/>
      </w:pPr>
      <w:r>
        <w:tab/>
      </w:r>
      <w:proofErr w:type="spellStart"/>
      <w:r>
        <w:t>Sval</w:t>
      </w:r>
      <w:proofErr w:type="spellEnd"/>
      <w:r>
        <w:t>=</w:t>
      </w:r>
      <w:r w:rsidR="00746EA4">
        <w:t>input</w:t>
      </w:r>
      <w:r>
        <w:t>(“</w:t>
      </w:r>
      <w:r w:rsidR="00746EA4">
        <w:t>enter value:”</w:t>
      </w:r>
      <w:r>
        <w:t>)</w:t>
      </w:r>
    </w:p>
    <w:p w14:paraId="1BC73BDD" w14:textId="5AFB0AE1" w:rsidR="00746EA4" w:rsidRDefault="00746EA4" w:rsidP="00F65127">
      <w:pPr>
        <w:spacing w:after="0"/>
      </w:pPr>
      <w:r>
        <w:tab/>
        <w:t xml:space="preserve">If </w:t>
      </w:r>
      <w:proofErr w:type="spellStart"/>
      <w:r>
        <w:t>sval</w:t>
      </w:r>
      <w:proofErr w:type="spellEnd"/>
      <w:r>
        <w:t>==’done’;</w:t>
      </w:r>
    </w:p>
    <w:p w14:paraId="6BDD3D77" w14:textId="65669EF2" w:rsidR="00487B3B" w:rsidRDefault="00487B3B" w:rsidP="00F65127">
      <w:pPr>
        <w:spacing w:after="0"/>
      </w:pPr>
      <w:r>
        <w:tab/>
        <w:t>break</w:t>
      </w:r>
    </w:p>
    <w:p w14:paraId="6B64FD6A" w14:textId="5A469C87" w:rsidR="00746EA4" w:rsidRDefault="00746EA4" w:rsidP="00F65127">
      <w:pPr>
        <w:spacing w:after="0"/>
      </w:pPr>
      <w:r>
        <w:t>Try :</w:t>
      </w:r>
    </w:p>
    <w:p w14:paraId="3EDF93A0" w14:textId="61EFBBA3" w:rsidR="00746EA4" w:rsidRDefault="00746EA4" w:rsidP="00F65127">
      <w:pPr>
        <w:spacing w:after="0"/>
      </w:pPr>
      <w:r>
        <w:tab/>
      </w:r>
      <w:proofErr w:type="spellStart"/>
      <w:r>
        <w:t>Fval</w:t>
      </w:r>
      <w:proofErr w:type="spellEnd"/>
      <w:r>
        <w:t>=float(</w:t>
      </w:r>
      <w:proofErr w:type="spellStart"/>
      <w:r>
        <w:t>sval</w:t>
      </w:r>
      <w:proofErr w:type="spellEnd"/>
      <w:r>
        <w:t>)</w:t>
      </w:r>
    </w:p>
    <w:p w14:paraId="44FE38D4" w14:textId="0BE91E65" w:rsidR="00746EA4" w:rsidRDefault="00746EA4" w:rsidP="00F65127">
      <w:pPr>
        <w:spacing w:after="0"/>
      </w:pPr>
      <w:r>
        <w:t>Except :</w:t>
      </w:r>
    </w:p>
    <w:p w14:paraId="093FBD4B" w14:textId="71050EFC" w:rsidR="00746EA4" w:rsidRDefault="00746EA4" w:rsidP="00F65127">
      <w:pPr>
        <w:spacing w:after="0"/>
      </w:pPr>
      <w:r>
        <w:tab/>
        <w:t>Print(“Invalid input”)</w:t>
      </w:r>
    </w:p>
    <w:p w14:paraId="6A1CD361" w14:textId="1AB6DFA6" w:rsidR="00746EA4" w:rsidRDefault="00487B3B" w:rsidP="00F65127">
      <w:pPr>
        <w:spacing w:after="0"/>
      </w:pPr>
      <w:r>
        <w:tab/>
        <w:t>continue</w:t>
      </w:r>
    </w:p>
    <w:p w14:paraId="7C4FE636" w14:textId="5DA1833E" w:rsidR="00746EA4" w:rsidRDefault="00746EA4" w:rsidP="00F65127">
      <w:pPr>
        <w:spacing w:after="0"/>
      </w:pPr>
      <w:r>
        <w:t>num=num+1</w:t>
      </w:r>
    </w:p>
    <w:p w14:paraId="1834CFF8" w14:textId="7A4927A0" w:rsidR="00746EA4" w:rsidRDefault="00746EA4" w:rsidP="00F65127">
      <w:pPr>
        <w:spacing w:after="0"/>
      </w:pPr>
      <w:r>
        <w:t>tot=</w:t>
      </w:r>
      <w:proofErr w:type="spellStart"/>
      <w:r>
        <w:t>tot+fval</w:t>
      </w:r>
      <w:proofErr w:type="spellEnd"/>
    </w:p>
    <w:p w14:paraId="63821870" w14:textId="10F06F82" w:rsidR="00746EA4" w:rsidRDefault="00746EA4" w:rsidP="00F65127">
      <w:pPr>
        <w:spacing w:after="0"/>
      </w:pPr>
    </w:p>
    <w:p w14:paraId="4FCF7597" w14:textId="222FD221" w:rsidR="00930612" w:rsidRPr="00985BD3" w:rsidRDefault="00985BD3" w:rsidP="00F65127">
      <w:pPr>
        <w:spacing w:after="0"/>
        <w:rPr>
          <w:b/>
          <w:bCs/>
        </w:rPr>
      </w:pPr>
      <w:r w:rsidRPr="00985BD3">
        <w:rPr>
          <w:b/>
          <w:bCs/>
        </w:rPr>
        <w:t>Example:</w:t>
      </w:r>
    </w:p>
    <w:p w14:paraId="427374AA" w14:textId="77777777" w:rsidR="00930612" w:rsidRDefault="00930612" w:rsidP="00930612">
      <w:pPr>
        <w:spacing w:after="0"/>
      </w:pPr>
      <w:r>
        <w:t>largest = None</w:t>
      </w:r>
    </w:p>
    <w:p w14:paraId="624F7BF1" w14:textId="77777777" w:rsidR="00930612" w:rsidRDefault="00930612" w:rsidP="00930612">
      <w:pPr>
        <w:spacing w:after="0"/>
      </w:pPr>
      <w:r>
        <w:t>smallest = None</w:t>
      </w:r>
    </w:p>
    <w:p w14:paraId="1E52B2C1" w14:textId="77777777" w:rsidR="00930612" w:rsidRDefault="00930612" w:rsidP="00930612">
      <w:pPr>
        <w:spacing w:after="0"/>
      </w:pPr>
      <w:r>
        <w:t>while True:</w:t>
      </w:r>
    </w:p>
    <w:p w14:paraId="65A066A9" w14:textId="77777777" w:rsidR="00930612" w:rsidRDefault="00930612" w:rsidP="00930612">
      <w:pPr>
        <w:spacing w:after="0"/>
      </w:pPr>
      <w:r>
        <w:t xml:space="preserve">    num = input("Enter a number: ")</w:t>
      </w:r>
    </w:p>
    <w:p w14:paraId="558F4559" w14:textId="77777777" w:rsidR="00930612" w:rsidRDefault="00930612" w:rsidP="00930612">
      <w:pPr>
        <w:spacing w:after="0"/>
      </w:pPr>
      <w:r>
        <w:t xml:space="preserve">    if num == "done": </w:t>
      </w:r>
    </w:p>
    <w:p w14:paraId="74644D02" w14:textId="77777777" w:rsidR="00930612" w:rsidRDefault="00930612" w:rsidP="00930612">
      <w:pPr>
        <w:spacing w:after="0"/>
      </w:pPr>
      <w:r>
        <w:t xml:space="preserve">    </w:t>
      </w:r>
      <w:r>
        <w:tab/>
        <w:t>break</w:t>
      </w:r>
    </w:p>
    <w:p w14:paraId="46EB3239" w14:textId="77777777" w:rsidR="00930612" w:rsidRDefault="00930612" w:rsidP="00930612">
      <w:pPr>
        <w:spacing w:after="0"/>
      </w:pPr>
      <w:r>
        <w:t xml:space="preserve">    try:</w:t>
      </w:r>
    </w:p>
    <w:p w14:paraId="47F28F25" w14:textId="77777777" w:rsidR="00930612" w:rsidRDefault="00930612" w:rsidP="00930612">
      <w:pPr>
        <w:spacing w:after="0"/>
      </w:pPr>
      <w:r>
        <w:t xml:space="preserve">        numb=float(num)</w:t>
      </w:r>
    </w:p>
    <w:p w14:paraId="3F6A617F" w14:textId="77777777" w:rsidR="00930612" w:rsidRDefault="00930612" w:rsidP="00930612">
      <w:pPr>
        <w:spacing w:after="0"/>
      </w:pPr>
      <w:r>
        <w:t xml:space="preserve">    except:</w:t>
      </w:r>
    </w:p>
    <w:p w14:paraId="6F2B23EB" w14:textId="77777777" w:rsidR="00930612" w:rsidRDefault="00930612" w:rsidP="00930612">
      <w:pPr>
        <w:spacing w:after="0"/>
      </w:pPr>
      <w:r>
        <w:t xml:space="preserve">        print("invalid input")</w:t>
      </w:r>
    </w:p>
    <w:p w14:paraId="650DE5F4" w14:textId="77777777" w:rsidR="00930612" w:rsidRDefault="00930612" w:rsidP="00930612">
      <w:pPr>
        <w:spacing w:after="0"/>
      </w:pPr>
      <w:r>
        <w:t xml:space="preserve">        continue</w:t>
      </w:r>
    </w:p>
    <w:p w14:paraId="613BBDF2" w14:textId="77777777" w:rsidR="00930612" w:rsidRDefault="00930612" w:rsidP="00930612">
      <w:pPr>
        <w:spacing w:after="0"/>
      </w:pPr>
      <w:r>
        <w:t xml:space="preserve">    </w:t>
      </w:r>
    </w:p>
    <w:p w14:paraId="4BF2D3DD" w14:textId="77777777" w:rsidR="00930612" w:rsidRDefault="00930612" w:rsidP="00930612">
      <w:pPr>
        <w:spacing w:after="0"/>
      </w:pPr>
      <w:r>
        <w:t xml:space="preserve">        if smallest is none:</w:t>
      </w:r>
    </w:p>
    <w:p w14:paraId="3DB6B527" w14:textId="77777777" w:rsidR="00930612" w:rsidRDefault="00930612" w:rsidP="00930612">
      <w:pPr>
        <w:spacing w:after="0"/>
      </w:pPr>
      <w:r>
        <w:t xml:space="preserve">        </w:t>
      </w:r>
      <w:r>
        <w:tab/>
        <w:t>smallest=numb</w:t>
      </w:r>
    </w:p>
    <w:p w14:paraId="25507A47" w14:textId="77777777" w:rsidR="00930612" w:rsidRDefault="00930612" w:rsidP="00930612">
      <w:pPr>
        <w:spacing w:after="0"/>
      </w:pPr>
      <w:r>
        <w:t xml:space="preserve">        </w:t>
      </w:r>
      <w:proofErr w:type="spellStart"/>
      <w:r>
        <w:t>elif</w:t>
      </w:r>
      <w:proofErr w:type="spellEnd"/>
      <w:r>
        <w:t xml:space="preserve"> numb&gt;largest:</w:t>
      </w:r>
    </w:p>
    <w:p w14:paraId="1B6FB8DB" w14:textId="77777777" w:rsidR="00930612" w:rsidRDefault="00930612" w:rsidP="00930612">
      <w:pPr>
        <w:spacing w:after="0"/>
      </w:pPr>
      <w:r>
        <w:t xml:space="preserve">        </w:t>
      </w:r>
      <w:r>
        <w:tab/>
        <w:t>largest=numb</w:t>
      </w:r>
    </w:p>
    <w:p w14:paraId="281372D7" w14:textId="77777777" w:rsidR="00930612" w:rsidRDefault="00930612" w:rsidP="00930612">
      <w:pPr>
        <w:spacing w:after="0"/>
      </w:pPr>
      <w:r>
        <w:t xml:space="preserve">        </w:t>
      </w:r>
      <w:proofErr w:type="spellStart"/>
      <w:r>
        <w:t>elif</w:t>
      </w:r>
      <w:proofErr w:type="spellEnd"/>
      <w:r>
        <w:t xml:space="preserve"> numb&lt;smallest:</w:t>
      </w:r>
    </w:p>
    <w:p w14:paraId="0D296E50" w14:textId="77777777" w:rsidR="00930612" w:rsidRDefault="00930612" w:rsidP="00930612">
      <w:pPr>
        <w:spacing w:after="0"/>
      </w:pPr>
      <w:r>
        <w:t xml:space="preserve">        </w:t>
      </w:r>
      <w:r>
        <w:tab/>
        <w:t>smallest=numb</w:t>
      </w:r>
    </w:p>
    <w:p w14:paraId="19673FC9" w14:textId="6444E6C3" w:rsidR="00930612" w:rsidRDefault="00930612" w:rsidP="00930612">
      <w:pPr>
        <w:spacing w:after="0"/>
      </w:pPr>
      <w:r>
        <w:t xml:space="preserve">                </w:t>
      </w:r>
    </w:p>
    <w:p w14:paraId="2906B26D" w14:textId="77777777" w:rsidR="00930612" w:rsidRDefault="00930612" w:rsidP="00930612">
      <w:pPr>
        <w:spacing w:after="0"/>
      </w:pPr>
      <w:r>
        <w:t>def final(</w:t>
      </w:r>
      <w:proofErr w:type="spellStart"/>
      <w:r>
        <w:t>largest,smallest</w:t>
      </w:r>
      <w:proofErr w:type="spellEnd"/>
      <w:r>
        <w:t>):</w:t>
      </w:r>
    </w:p>
    <w:p w14:paraId="00F7C01D" w14:textId="77777777" w:rsidR="00930612" w:rsidRDefault="00930612" w:rsidP="00930612">
      <w:pPr>
        <w:spacing w:after="0"/>
      </w:pPr>
      <w:r>
        <w:tab/>
        <w:t>print("Maximum", largest)</w:t>
      </w:r>
    </w:p>
    <w:p w14:paraId="3B91DB12" w14:textId="77777777" w:rsidR="00930612" w:rsidRDefault="00930612" w:rsidP="00930612">
      <w:pPr>
        <w:spacing w:after="0"/>
      </w:pPr>
      <w:r>
        <w:tab/>
        <w:t>print("Minimum", smallest)</w:t>
      </w:r>
    </w:p>
    <w:p w14:paraId="5D250266" w14:textId="4A8454A1" w:rsidR="00930612" w:rsidRDefault="00930612" w:rsidP="00930612">
      <w:pPr>
        <w:spacing w:after="0"/>
      </w:pPr>
      <w:r>
        <w:t>final(</w:t>
      </w:r>
      <w:proofErr w:type="spellStart"/>
      <w:r>
        <w:t>largest,smallest</w:t>
      </w:r>
      <w:proofErr w:type="spellEnd"/>
      <w:r>
        <w:t>)</w:t>
      </w:r>
    </w:p>
    <w:p w14:paraId="51AF7496" w14:textId="53187F00" w:rsidR="00930612" w:rsidRDefault="00930612" w:rsidP="00930612">
      <w:pPr>
        <w:spacing w:after="0"/>
      </w:pPr>
    </w:p>
    <w:p w14:paraId="6340DF74" w14:textId="1F9CFA8E" w:rsidR="00930612" w:rsidRDefault="00930612" w:rsidP="00930612">
      <w:pPr>
        <w:spacing w:after="0"/>
      </w:pP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largest = None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smallest = None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while True:</w:t>
      </w:r>
      <w:r>
        <w:rPr>
          <w:rFonts w:ascii="Tahoma" w:hAnsi="Tahoma" w:cs="Tahoma"/>
          <w:color w:val="333333"/>
          <w:sz w:val="21"/>
          <w:szCs w:val="21"/>
        </w:rPr>
        <w:br/>
      </w:r>
      <w:proofErr w:type="spellStart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inp</w:t>
      </w:r>
      <w:proofErr w:type="spellEnd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 xml:space="preserve"> = </w:t>
      </w:r>
      <w:proofErr w:type="spellStart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raw_input</w:t>
      </w:r>
      <w:proofErr w:type="spellEnd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("Enter a number: ")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 xml:space="preserve">if </w:t>
      </w:r>
      <w:proofErr w:type="spellStart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inp</w:t>
      </w:r>
      <w:proofErr w:type="spellEnd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 xml:space="preserve"> == "done" : break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try: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num = int(</w:t>
      </w:r>
      <w:proofErr w:type="spellStart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inp</w:t>
      </w:r>
      <w:proofErr w:type="spellEnd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)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except: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print("Invalid input")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if smallest is None: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smallest = num</w:t>
      </w:r>
      <w:r>
        <w:rPr>
          <w:rFonts w:ascii="Tahoma" w:hAnsi="Tahoma" w:cs="Tahoma"/>
          <w:color w:val="333333"/>
          <w:sz w:val="21"/>
          <w:szCs w:val="21"/>
        </w:rPr>
        <w:br/>
      </w:r>
      <w:proofErr w:type="spellStart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elif</w:t>
      </w:r>
      <w:proofErr w:type="spellEnd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 xml:space="preserve"> num &lt; smallest: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smallest = num</w:t>
      </w:r>
      <w:r>
        <w:rPr>
          <w:rFonts w:ascii="Tahoma" w:hAnsi="Tahoma" w:cs="Tahoma"/>
          <w:color w:val="333333"/>
          <w:sz w:val="21"/>
          <w:szCs w:val="21"/>
        </w:rPr>
        <w:br/>
      </w:r>
      <w:proofErr w:type="spellStart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elif</w:t>
      </w:r>
      <w:proofErr w:type="spellEnd"/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 xml:space="preserve"> num &gt; largest: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largest = num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continue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print(("Maximum is"), largest)</w:t>
      </w:r>
      <w:r>
        <w:rPr>
          <w:rFonts w:ascii="Tahoma" w:hAnsi="Tahoma" w:cs="Tahoma"/>
          <w:color w:val="333333"/>
          <w:sz w:val="21"/>
          <w:szCs w:val="21"/>
        </w:rPr>
        <w:br/>
      </w:r>
      <w:r>
        <w:rPr>
          <w:rFonts w:ascii="Tahoma" w:hAnsi="Tahoma" w:cs="Tahoma"/>
          <w:color w:val="333333"/>
          <w:sz w:val="21"/>
          <w:szCs w:val="21"/>
          <w:shd w:val="clear" w:color="auto" w:fill="FFFFFF"/>
        </w:rPr>
        <w:t>print(("Minimum is"), smallest)</w:t>
      </w:r>
    </w:p>
    <w:sectPr w:rsidR="009306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B6583"/>
    <w:multiLevelType w:val="multilevel"/>
    <w:tmpl w:val="337EB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AC7112"/>
    <w:multiLevelType w:val="hybridMultilevel"/>
    <w:tmpl w:val="0C045E9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75AFA"/>
    <w:multiLevelType w:val="hybridMultilevel"/>
    <w:tmpl w:val="E9621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F7364C"/>
    <w:multiLevelType w:val="multilevel"/>
    <w:tmpl w:val="9C060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MDMyMTU2M7Q0t7BU0lEKTi0uzszPAykwrgUAt2BRyCwAAAA="/>
  </w:docVars>
  <w:rsids>
    <w:rsidRoot w:val="000C3122"/>
    <w:rsid w:val="00040F6A"/>
    <w:rsid w:val="000C3122"/>
    <w:rsid w:val="001E1685"/>
    <w:rsid w:val="0021505D"/>
    <w:rsid w:val="0022374B"/>
    <w:rsid w:val="00283681"/>
    <w:rsid w:val="0033186C"/>
    <w:rsid w:val="003C1D40"/>
    <w:rsid w:val="00487B3B"/>
    <w:rsid w:val="004C376F"/>
    <w:rsid w:val="00587226"/>
    <w:rsid w:val="006576E3"/>
    <w:rsid w:val="00661205"/>
    <w:rsid w:val="00746EA4"/>
    <w:rsid w:val="0078637C"/>
    <w:rsid w:val="007934A4"/>
    <w:rsid w:val="007C14BC"/>
    <w:rsid w:val="00857C55"/>
    <w:rsid w:val="00930612"/>
    <w:rsid w:val="00985BD3"/>
    <w:rsid w:val="0098634B"/>
    <w:rsid w:val="009F1FA5"/>
    <w:rsid w:val="00AC001C"/>
    <w:rsid w:val="00B8084A"/>
    <w:rsid w:val="00D94F09"/>
    <w:rsid w:val="00DD6C43"/>
    <w:rsid w:val="00E3294E"/>
    <w:rsid w:val="00EA5202"/>
    <w:rsid w:val="00F65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B22CC"/>
  <w15:chartTrackingRefBased/>
  <w15:docId w15:val="{A11EC9F4-64CA-414B-8606-C978067FC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4A4"/>
  </w:style>
  <w:style w:type="paragraph" w:styleId="Heading1">
    <w:name w:val="heading 1"/>
    <w:basedOn w:val="Normal"/>
    <w:next w:val="Normal"/>
    <w:link w:val="Heading1Char"/>
    <w:uiPriority w:val="9"/>
    <w:qFormat/>
    <w:rsid w:val="007934A4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4A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4A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934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34A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34A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34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34A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34A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34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4A4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934A4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934A4"/>
    <w:rPr>
      <w:rFonts w:asciiTheme="majorHAnsi" w:eastAsiaTheme="majorEastAsia" w:hAnsiTheme="majorHAnsi" w:cstheme="majorBid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040F6A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040F6A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040F6A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040F6A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040F6A"/>
    <w:rPr>
      <w:rFonts w:ascii="Arial" w:eastAsia="Times New Roman" w:hAnsi="Arial" w:cs="Arial"/>
      <w:vanish/>
      <w:sz w:val="16"/>
      <w:szCs w:val="16"/>
    </w:rPr>
  </w:style>
  <w:style w:type="paragraph" w:customStyle="1" w:styleId="rc-authenticatedaccountdropdown">
    <w:name w:val="rc-authenticatedaccountdropdown"/>
    <w:basedOn w:val="Normal"/>
    <w:rsid w:val="00040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c-userportraitfull-name">
    <w:name w:val="rc-userportrait__full-name"/>
    <w:basedOn w:val="DefaultParagraphFont"/>
    <w:rsid w:val="00040F6A"/>
  </w:style>
  <w:style w:type="character" w:customStyle="1" w:styleId="breadcrumb-title">
    <w:name w:val="breadcrumb-title"/>
    <w:basedOn w:val="DefaultParagraphFont"/>
    <w:rsid w:val="00040F6A"/>
  </w:style>
  <w:style w:type="character" w:styleId="Strong">
    <w:name w:val="Strong"/>
    <w:basedOn w:val="DefaultParagraphFont"/>
    <w:uiPriority w:val="22"/>
    <w:qFormat/>
    <w:rsid w:val="007934A4"/>
    <w:rPr>
      <w:b/>
      <w:bCs/>
    </w:rPr>
  </w:style>
  <w:style w:type="character" w:customStyle="1" w:styleId="rc-efforttext">
    <w:name w:val="rc-efforttext"/>
    <w:basedOn w:val="DefaultParagraphFont"/>
    <w:rsid w:val="00040F6A"/>
  </w:style>
  <w:style w:type="character" w:customStyle="1" w:styleId="box120drhm-oo-centerjustify1nezfbd-oo-centeralign19zvu2s-oo-displayflexpoyjc">
    <w:name w:val="box_120drhm-o_o-centerjustify_1nezfbd-o_o-centeralign_19zvu2s-o_o-displayflex_poyjc"/>
    <w:basedOn w:val="DefaultParagraphFont"/>
    <w:rsid w:val="00040F6A"/>
  </w:style>
  <w:style w:type="character" w:customStyle="1" w:styleId="label1beyr46-oo-weightbolduvlhiv-oo-bold11i1xzo">
    <w:name w:val="label_1beyr46-o_o-weightbold_uvlhiv-o_o-bold_11i1xzo"/>
    <w:basedOn w:val="DefaultParagraphFont"/>
    <w:rsid w:val="00040F6A"/>
  </w:style>
  <w:style w:type="character" w:customStyle="1" w:styleId="rc-coverpagephasedetailcontent">
    <w:name w:val="rc-coverpagephasedetail__content"/>
    <w:basedOn w:val="DefaultParagraphFont"/>
    <w:rsid w:val="00040F6A"/>
  </w:style>
  <w:style w:type="paragraph" w:customStyle="1" w:styleId="pgjs17i-oo-weightnormals9jwp5-oo-fontbody56f0wi">
    <w:name w:val="p_gjs17i-o_o-weightnormal_s9jwp5-o_o-fontbody_56f0wi"/>
    <w:basedOn w:val="Normal"/>
    <w:rsid w:val="00040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c-formpartsquestionquestionnumber">
    <w:name w:val="rc-formpartsquestion__questionnumber"/>
    <w:basedOn w:val="Normal"/>
    <w:rsid w:val="00040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040F6A"/>
  </w:style>
  <w:style w:type="paragraph" w:styleId="NormalWeb">
    <w:name w:val="Normal (Web)"/>
    <w:basedOn w:val="Normal"/>
    <w:uiPriority w:val="99"/>
    <w:semiHidden/>
    <w:unhideWhenUsed/>
    <w:rsid w:val="00040F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lex1mv0w51">
    <w:name w:val="flex1_mv0w51"/>
    <w:basedOn w:val="DefaultParagraphFont"/>
    <w:rsid w:val="00040F6A"/>
  </w:style>
  <w:style w:type="character" w:customStyle="1" w:styleId="centercontenthenpwy-oo-childcontainer1dy709p">
    <w:name w:val="centercontent_henpwy-o_o-childcontainer_1dy709p"/>
    <w:basedOn w:val="DefaultParagraphFont"/>
    <w:rsid w:val="00040F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F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F6A"/>
    <w:rPr>
      <w:rFonts w:ascii="Courier New" w:eastAsia="Times New Roman" w:hAnsi="Courier New" w:cs="Courier New"/>
      <w:sz w:val="20"/>
      <w:szCs w:val="20"/>
    </w:rPr>
  </w:style>
  <w:style w:type="character" w:customStyle="1" w:styleId="acekeyword">
    <w:name w:val="ace_keyword"/>
    <w:basedOn w:val="DefaultParagraphFont"/>
    <w:rsid w:val="00040F6A"/>
  </w:style>
  <w:style w:type="character" w:customStyle="1" w:styleId="aceidentifier">
    <w:name w:val="ace_identifier"/>
    <w:basedOn w:val="DefaultParagraphFont"/>
    <w:rsid w:val="00040F6A"/>
  </w:style>
  <w:style w:type="character" w:customStyle="1" w:styleId="aceconstant">
    <w:name w:val="ace_constant"/>
    <w:basedOn w:val="DefaultParagraphFont"/>
    <w:rsid w:val="00040F6A"/>
  </w:style>
  <w:style w:type="character" w:customStyle="1" w:styleId="aceparen">
    <w:name w:val="ace_paren"/>
    <w:basedOn w:val="DefaultParagraphFont"/>
    <w:rsid w:val="00040F6A"/>
  </w:style>
  <w:style w:type="character" w:customStyle="1" w:styleId="acestring">
    <w:name w:val="ace_string"/>
    <w:basedOn w:val="DefaultParagraphFont"/>
    <w:rsid w:val="00040F6A"/>
  </w:style>
  <w:style w:type="character" w:customStyle="1" w:styleId="acesupport">
    <w:name w:val="ace_support"/>
    <w:basedOn w:val="DefaultParagraphFont"/>
    <w:rsid w:val="00040F6A"/>
  </w:style>
  <w:style w:type="character" w:customStyle="1" w:styleId="Heading5Char">
    <w:name w:val="Heading 5 Char"/>
    <w:basedOn w:val="DefaultParagraphFont"/>
    <w:link w:val="Heading5"/>
    <w:uiPriority w:val="9"/>
    <w:semiHidden/>
    <w:rsid w:val="007934A4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34A4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34A4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34A4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34A4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934A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7934A4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4A4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34A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934A4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934A4"/>
    <w:rPr>
      <w:i/>
      <w:iCs/>
    </w:rPr>
  </w:style>
  <w:style w:type="paragraph" w:styleId="NoSpacing">
    <w:name w:val="No Spacing"/>
    <w:uiPriority w:val="1"/>
    <w:qFormat/>
    <w:rsid w:val="007934A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934A4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34A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34A4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34A4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934A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934A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934A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934A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934A4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934A4"/>
    <w:pPr>
      <w:outlineLvl w:val="9"/>
    </w:pPr>
  </w:style>
  <w:style w:type="paragraph" w:styleId="ListParagraph">
    <w:name w:val="List Paragraph"/>
    <w:basedOn w:val="Normal"/>
    <w:uiPriority w:val="34"/>
    <w:qFormat/>
    <w:rsid w:val="001E16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1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16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46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7988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918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741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275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7019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582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82782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single" w:sz="6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9680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797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524760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0201627">
                                                                  <w:marLeft w:val="36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91650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92037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1314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40397739">
                                                                  <w:marLeft w:val="0"/>
                                                                  <w:marRight w:val="33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1551090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97147092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779657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259634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98939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100"/>
                                                                              <w:marBottom w:val="10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959686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411237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32301800">
                                                          <w:marLeft w:val="-15"/>
                                                          <w:marRight w:val="-1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6605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19741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3912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9557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361154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2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665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94477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59862">
                                              <w:marLeft w:val="480"/>
                                              <w:marRight w:val="48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6351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38787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98840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3568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70424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76450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856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9278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1491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1907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1334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135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21648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23941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98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99307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500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9814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45259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45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483736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785438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6766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0749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37646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580562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6594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68446515">
                                                              <w:marLeft w:val="27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95664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46781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15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3071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1080388">
                                                              <w:marLeft w:val="0"/>
                                                              <w:marRight w:val="0"/>
                                                              <w:marTop w:val="3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86665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2803429">
                                                  <w:marLeft w:val="0"/>
                                                  <w:marRight w:val="30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82920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135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790984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70053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75699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9288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93122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84418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7" w:color="E1E1E1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5280136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1133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2468551">
                                                              <w:marLeft w:val="0"/>
                                                              <w:marRight w:val="0"/>
                                                              <w:marTop w:val="9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16185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082410724">
                                                          <w:marLeft w:val="0"/>
                                                          <w:marRight w:val="4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92387836">
                                                              <w:marLeft w:val="0"/>
                                                              <w:marRight w:val="0"/>
                                                              <w:marTop w:val="180"/>
                                                              <w:marBottom w:val="135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9233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57078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65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3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16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17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613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85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BDBDBD"/>
                                <w:right w:val="none" w:sz="0" w:space="0" w:color="auto"/>
                              </w:divBdr>
                              <w:divsChild>
                                <w:div w:id="1165514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7129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30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2563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6525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00246595">
                                          <w:marLeft w:val="0"/>
                                          <w:marRight w:val="4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6968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434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950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0026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9720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034445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14" w:color="E1E1E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972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5171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79502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27310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1068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877809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55166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71419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26511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642219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182877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20110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1270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3189816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16356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37565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683229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081114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9523957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925351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665018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893939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670313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243780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08301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50529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6505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3650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8768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573160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9442577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6091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801174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30516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11877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65698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726139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247200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670898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48053567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164623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818646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03753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581081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69563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3246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818830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6276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125421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4699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06590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787707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023669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498627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661375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088291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164505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3597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680261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19974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015346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8017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58769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519469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301221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single" w:sz="6" w:space="0" w:color="DDDDDD"/>
                                                                            <w:left w:val="single" w:sz="6" w:space="0" w:color="DDDDDD"/>
                                                                            <w:bottom w:val="single" w:sz="6" w:space="0" w:color="DDDDDD"/>
                                                                            <w:right w:val="single" w:sz="6" w:space="0" w:color="DDDDDD"/>
                                                                          </w:divBdr>
                                                                          <w:divsChild>
                                                                            <w:div w:id="17725127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407326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4697704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307793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591071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02451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6237675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8285049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993911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4423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7066852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262038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561755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5883109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639568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5782091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7615330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18413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579380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6220024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107569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702401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120358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654889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5453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1418642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664546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6822758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41177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8866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48076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1987403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33762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3011613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6650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266913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032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884233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069998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67197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47994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72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07300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11052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57295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8084065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99038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556877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71934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5819105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973347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08536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3800400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0168814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6285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190744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4231194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136032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48305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7899358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607582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5006573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67725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30707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3861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2069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49370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57005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632927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944489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single" w:sz="6" w:space="0" w:color="DDDDDD"/>
                                                                            <w:left w:val="single" w:sz="6" w:space="0" w:color="DDDDDD"/>
                                                                            <w:bottom w:val="single" w:sz="6" w:space="0" w:color="DDDDDD"/>
                                                                            <w:right w:val="single" w:sz="6" w:space="0" w:color="DDDDDD"/>
                                                                          </w:divBdr>
                                                                          <w:divsChild>
                                                                            <w:div w:id="1489812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058459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870702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20579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527086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65826702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7013057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915764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7400629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9174008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361071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3226011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94485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488611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3900856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0283563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577023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91357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2862773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064756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37389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76346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0863156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681241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920473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439018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192821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1091711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45351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54401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8286091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014480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829013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8479353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3109323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678486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9188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892093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86466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7777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10836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0070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859320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92303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36395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40584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58612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602839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545033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97883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415748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87219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7664410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6724151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139792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0716321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6584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39220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40559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66803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94962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1576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12789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598101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1558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57127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090808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66783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64364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572852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single" w:sz="6" w:space="0" w:color="DDDDDD"/>
                                                                            <w:left w:val="single" w:sz="6" w:space="0" w:color="DDDDDD"/>
                                                                            <w:bottom w:val="single" w:sz="6" w:space="0" w:color="DDDDDD"/>
                                                                            <w:right w:val="single" w:sz="6" w:space="0" w:color="DDDDDD"/>
                                                                          </w:divBdr>
                                                                          <w:divsChild>
                                                                            <w:div w:id="53631014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334862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8419440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47849929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1111929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9429517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79967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1233802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32018754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9320537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41863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0189357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1798193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350317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257098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83785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825026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379124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91077690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0353480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746555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230265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35275838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4261684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778213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6633914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5393184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564163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99615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3227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72204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315748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79411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166069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902311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4654604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856512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737943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35463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712738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985651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478911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2436357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3198442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4378446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41859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721571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3223162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81962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9152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590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403896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14784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564588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9445763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782281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single" w:sz="6" w:space="0" w:color="DDDDDD"/>
                                                                            <w:left w:val="single" w:sz="6" w:space="0" w:color="DDDDDD"/>
                                                                            <w:bottom w:val="single" w:sz="6" w:space="0" w:color="DDDDDD"/>
                                                                            <w:right w:val="single" w:sz="6" w:space="0" w:color="DDDDDD"/>
                                                                          </w:divBdr>
                                                                          <w:divsChild>
                                                                            <w:div w:id="1376535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75966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8601670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2430233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1303576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35214799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5888412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6075374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333582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534674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3747154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091082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21655311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41081050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4465801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728987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63761168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9042443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2477266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44268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9737494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888926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720805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5643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59946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5255520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37669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87625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7362439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203213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05430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590328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178133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694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7443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209331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58489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5461346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856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7583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54403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44106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45713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633017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99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8388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52052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0972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87308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50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7078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single" w:sz="6" w:space="0" w:color="DDDDDD"/>
                                                                            <w:left w:val="single" w:sz="6" w:space="0" w:color="DDDDDD"/>
                                                                            <w:bottom w:val="single" w:sz="6" w:space="0" w:color="DDDDDD"/>
                                                                            <w:right w:val="single" w:sz="6" w:space="0" w:color="DDDDDD"/>
                                                                          </w:divBdr>
                                                                          <w:divsChild>
                                                                            <w:div w:id="8997044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7326956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600567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553856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536313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954218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2098487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3351826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1601183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154442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371879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4872241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1054185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502592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00671293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84967861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5092940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18254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138964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3608640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86717774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3380602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4191356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55159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24466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3629966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95058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0514563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129232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8576993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705897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0468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276619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4005229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17048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646657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31698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548650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75772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3676617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5863636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439381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528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8597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0094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013416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6872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289316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61900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5831147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300"/>
                                                                          <w:divBdr>
                                                                            <w:top w:val="single" w:sz="6" w:space="0" w:color="DDDDDD"/>
                                                                            <w:left w:val="single" w:sz="6" w:space="0" w:color="DDDDDD"/>
                                                                            <w:bottom w:val="single" w:sz="6" w:space="0" w:color="DDDDDD"/>
                                                                            <w:right w:val="single" w:sz="6" w:space="0" w:color="DDDDDD"/>
                                                                          </w:divBdr>
                                                                          <w:divsChild>
                                                                            <w:div w:id="84747865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39464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91286173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8779274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5029631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47379141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164470068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9995777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8087125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634883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64802207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600875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587988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6578504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20887659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26909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6605020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456604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1422794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606502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  <w:div w:id="7090361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043042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960447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34998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070529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80948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25716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488719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9397161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70421394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04884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092900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494715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12066013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2304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1973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276276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943461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628168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15"/>
                                                                          <w:marBottom w:val="24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871893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09295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65548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430499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609288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9405215">
                                                  <w:marLeft w:val="0"/>
                                                  <w:marRight w:val="0"/>
                                                  <w:marTop w:val="390"/>
                                                  <w:marBottom w:val="6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69330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23" w:color="E1E1E1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23494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89182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9104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676762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A4036-11B3-4B67-AA78-20B4ED47F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87</Words>
  <Characters>448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Yash</dc:creator>
  <cp:keywords/>
  <dc:description/>
  <cp:lastModifiedBy>Shah, Yash</cp:lastModifiedBy>
  <cp:revision>2</cp:revision>
  <dcterms:created xsi:type="dcterms:W3CDTF">2020-04-13T21:21:00Z</dcterms:created>
  <dcterms:modified xsi:type="dcterms:W3CDTF">2020-04-13T21:21:00Z</dcterms:modified>
</cp:coreProperties>
</file>